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C9B5B9" w14:textId="30145138" w:rsidR="008A401C" w:rsidRDefault="00DC2A97" w:rsidP="00DC2A97">
      <w:pPr>
        <w:pStyle w:val="Title"/>
        <w:jc w:val="center"/>
      </w:pPr>
      <w:r>
        <w:t>Django Delights</w:t>
      </w:r>
    </w:p>
    <w:p w14:paraId="167CA74A" w14:textId="651D2097" w:rsidR="00DC2A97" w:rsidRDefault="009531AF" w:rsidP="00DC2A97">
      <w:pPr>
        <w:rPr>
          <w:sz w:val="24"/>
          <w:szCs w:val="24"/>
        </w:rPr>
      </w:pPr>
      <w:r>
        <w:rPr>
          <w:b/>
          <w:bCs/>
          <w:sz w:val="24"/>
          <w:szCs w:val="24"/>
          <w:u w:val="single"/>
        </w:rPr>
        <w:t>Problem Description</w:t>
      </w:r>
    </w:p>
    <w:p w14:paraId="0A1D9930" w14:textId="77777777" w:rsidR="009531AF" w:rsidRPr="009531AF" w:rsidRDefault="009531AF" w:rsidP="009531AF">
      <w:pPr>
        <w:pStyle w:val="ListParagraph"/>
        <w:numPr>
          <w:ilvl w:val="0"/>
          <w:numId w:val="1"/>
        </w:numPr>
        <w:rPr>
          <w:sz w:val="24"/>
          <w:szCs w:val="24"/>
        </w:rPr>
      </w:pPr>
      <w:r w:rsidRPr="009531AF">
        <w:rPr>
          <w:sz w:val="24"/>
          <w:szCs w:val="24"/>
        </w:rPr>
        <w:t>You’ve been asked by a restaurant owner to build an application that will help keep track of how much food they have throughout the day. The owner starts the day with:</w:t>
      </w:r>
    </w:p>
    <w:p w14:paraId="2C8A8F1F" w14:textId="77777777" w:rsidR="009531AF" w:rsidRPr="009531AF" w:rsidRDefault="009531AF" w:rsidP="009531AF">
      <w:pPr>
        <w:pStyle w:val="ListParagraph"/>
        <w:numPr>
          <w:ilvl w:val="1"/>
          <w:numId w:val="1"/>
        </w:numPr>
        <w:rPr>
          <w:sz w:val="24"/>
          <w:szCs w:val="24"/>
        </w:rPr>
      </w:pPr>
      <w:r w:rsidRPr="009531AF">
        <w:rPr>
          <w:sz w:val="24"/>
          <w:szCs w:val="24"/>
        </w:rPr>
        <w:t>An inventory of different Ingredients, their available quantity, and their prices per unit</w:t>
      </w:r>
    </w:p>
    <w:p w14:paraId="5AA15314" w14:textId="77777777" w:rsidR="009531AF" w:rsidRPr="009531AF" w:rsidRDefault="009531AF" w:rsidP="009531AF">
      <w:pPr>
        <w:pStyle w:val="ListParagraph"/>
        <w:numPr>
          <w:ilvl w:val="1"/>
          <w:numId w:val="1"/>
        </w:numPr>
        <w:rPr>
          <w:sz w:val="24"/>
          <w:szCs w:val="24"/>
        </w:rPr>
      </w:pPr>
      <w:r w:rsidRPr="009531AF">
        <w:rPr>
          <w:sz w:val="24"/>
          <w:szCs w:val="24"/>
        </w:rPr>
        <w:t>A list of the restaurant’s MenuItems, and the price set for each entry</w:t>
      </w:r>
    </w:p>
    <w:p w14:paraId="79FD16A8" w14:textId="77777777" w:rsidR="009531AF" w:rsidRPr="009531AF" w:rsidRDefault="009531AF" w:rsidP="009531AF">
      <w:pPr>
        <w:pStyle w:val="ListParagraph"/>
        <w:numPr>
          <w:ilvl w:val="1"/>
          <w:numId w:val="1"/>
        </w:numPr>
        <w:rPr>
          <w:sz w:val="24"/>
          <w:szCs w:val="24"/>
        </w:rPr>
      </w:pPr>
      <w:r w:rsidRPr="009531AF">
        <w:rPr>
          <w:sz w:val="24"/>
          <w:szCs w:val="24"/>
        </w:rPr>
        <w:t>A list of the ingredients that each menu item requires (RecipeRequirements)</w:t>
      </w:r>
    </w:p>
    <w:p w14:paraId="7D5B168D" w14:textId="77777777" w:rsidR="009531AF" w:rsidRPr="009531AF" w:rsidRDefault="009531AF" w:rsidP="009531AF">
      <w:pPr>
        <w:pStyle w:val="ListParagraph"/>
        <w:numPr>
          <w:ilvl w:val="1"/>
          <w:numId w:val="1"/>
        </w:numPr>
        <w:rPr>
          <w:sz w:val="24"/>
          <w:szCs w:val="24"/>
        </w:rPr>
      </w:pPr>
      <w:r w:rsidRPr="009531AF">
        <w:rPr>
          <w:sz w:val="24"/>
          <w:szCs w:val="24"/>
        </w:rPr>
        <w:t>A log of all Purchases made at the restaurant</w:t>
      </w:r>
    </w:p>
    <w:p w14:paraId="2A7D123D" w14:textId="77777777" w:rsidR="009531AF" w:rsidRPr="009531AF" w:rsidRDefault="009531AF" w:rsidP="009531AF">
      <w:pPr>
        <w:pStyle w:val="ListParagraph"/>
        <w:numPr>
          <w:ilvl w:val="0"/>
          <w:numId w:val="1"/>
        </w:numPr>
        <w:rPr>
          <w:sz w:val="24"/>
          <w:szCs w:val="24"/>
        </w:rPr>
      </w:pPr>
      <w:r w:rsidRPr="009531AF">
        <w:rPr>
          <w:sz w:val="24"/>
          <w:szCs w:val="24"/>
        </w:rPr>
        <w:t>Knowing that information, the restaurant, Django Delights’ owner has asked for the following features:</w:t>
      </w:r>
    </w:p>
    <w:p w14:paraId="1B31811C" w14:textId="3A3AA084" w:rsidR="009531AF" w:rsidRPr="009531AF" w:rsidRDefault="009531AF" w:rsidP="009531AF">
      <w:pPr>
        <w:pStyle w:val="ListParagraph"/>
        <w:numPr>
          <w:ilvl w:val="1"/>
          <w:numId w:val="1"/>
        </w:numPr>
        <w:rPr>
          <w:sz w:val="24"/>
          <w:szCs w:val="24"/>
        </w:rPr>
      </w:pPr>
      <w:r w:rsidRPr="009531AF">
        <w:rPr>
          <w:sz w:val="24"/>
          <w:szCs w:val="24"/>
        </w:rPr>
        <w:t>They should be able to enter in ne</w:t>
      </w:r>
      <w:r w:rsidR="00D84747">
        <w:rPr>
          <w:sz w:val="24"/>
          <w:szCs w:val="24"/>
        </w:rPr>
        <w:t>w MenuItems</w:t>
      </w:r>
      <w:r w:rsidRPr="009531AF">
        <w:rPr>
          <w:sz w:val="24"/>
          <w:szCs w:val="24"/>
        </w:rPr>
        <w:t xml:space="preserve"> along with their recipe requirements, and how much that menu item costs.</w:t>
      </w:r>
    </w:p>
    <w:p w14:paraId="5532C592" w14:textId="77777777" w:rsidR="009531AF" w:rsidRPr="009531AF" w:rsidRDefault="009531AF" w:rsidP="009531AF">
      <w:pPr>
        <w:pStyle w:val="ListParagraph"/>
        <w:numPr>
          <w:ilvl w:val="1"/>
          <w:numId w:val="1"/>
        </w:numPr>
        <w:rPr>
          <w:sz w:val="24"/>
          <w:szCs w:val="24"/>
        </w:rPr>
      </w:pPr>
      <w:r w:rsidRPr="009531AF">
        <w:rPr>
          <w:sz w:val="24"/>
          <w:szCs w:val="24"/>
        </w:rPr>
        <w:t>They should also be able to add to the inventory a name of an ingredient, its price per unit, and how much of that item is available.</w:t>
      </w:r>
    </w:p>
    <w:p w14:paraId="17D246F0" w14:textId="77777777" w:rsidR="009531AF" w:rsidRPr="009531AF" w:rsidRDefault="009531AF" w:rsidP="009531AF">
      <w:pPr>
        <w:pStyle w:val="ListParagraph"/>
        <w:numPr>
          <w:ilvl w:val="1"/>
          <w:numId w:val="1"/>
        </w:numPr>
        <w:rPr>
          <w:sz w:val="24"/>
          <w:szCs w:val="24"/>
        </w:rPr>
      </w:pPr>
      <w:r w:rsidRPr="009531AF">
        <w:rPr>
          <w:sz w:val="24"/>
          <w:szCs w:val="24"/>
        </w:rPr>
        <w:t>They should be able to enter in a customer purchase of a menu item. When a customer purchases an item off the menu, the inventory should be modified to accommodate what happened, as well as recording the time that the purchase was made.</w:t>
      </w:r>
    </w:p>
    <w:p w14:paraId="2343CCF0" w14:textId="77777777" w:rsidR="009531AF" w:rsidRDefault="009531AF" w:rsidP="009531AF">
      <w:pPr>
        <w:pStyle w:val="ListParagraph"/>
        <w:numPr>
          <w:ilvl w:val="0"/>
          <w:numId w:val="1"/>
        </w:numPr>
        <w:rPr>
          <w:sz w:val="24"/>
          <w:szCs w:val="24"/>
        </w:rPr>
      </w:pPr>
      <w:r w:rsidRPr="009531AF">
        <w:rPr>
          <w:sz w:val="24"/>
          <w:szCs w:val="24"/>
        </w:rPr>
        <w:t xml:space="preserve">Here are some helpful tips to get you started thinking about the project: </w:t>
      </w:r>
    </w:p>
    <w:p w14:paraId="29DE174A" w14:textId="77777777" w:rsidR="009531AF" w:rsidRDefault="009531AF" w:rsidP="009531AF">
      <w:pPr>
        <w:pStyle w:val="ListParagraph"/>
        <w:numPr>
          <w:ilvl w:val="1"/>
          <w:numId w:val="1"/>
        </w:numPr>
        <w:rPr>
          <w:sz w:val="24"/>
          <w:szCs w:val="24"/>
        </w:rPr>
      </w:pPr>
      <w:r w:rsidRPr="009531AF">
        <w:rPr>
          <w:sz w:val="24"/>
          <w:szCs w:val="24"/>
        </w:rPr>
        <w:t xml:space="preserve">Your ingredients, recipes, and purchase data should be stored in a database, and should be rendered back to the Django views. </w:t>
      </w:r>
    </w:p>
    <w:p w14:paraId="78F810F1" w14:textId="7B19DA71" w:rsidR="009531AF" w:rsidRPr="009531AF" w:rsidRDefault="009531AF" w:rsidP="009531AF">
      <w:pPr>
        <w:pStyle w:val="ListParagraph"/>
        <w:numPr>
          <w:ilvl w:val="1"/>
          <w:numId w:val="1"/>
        </w:numPr>
        <w:rPr>
          <w:sz w:val="24"/>
          <w:szCs w:val="24"/>
        </w:rPr>
      </w:pPr>
      <w:r w:rsidRPr="009531AF">
        <w:rPr>
          <w:sz w:val="24"/>
          <w:szCs w:val="24"/>
        </w:rPr>
        <w:t>Your Django backend should supply endpoints to create new recipes via a form submission, submit customer purchases from a different form, and get information about the total cost of inventory, the total revenue for the day, the different purchases that were made, and how much inventory is required to restock (as an initial example) to render them into a Django view.</w:t>
      </w:r>
    </w:p>
    <w:p w14:paraId="107C633B" w14:textId="77777777" w:rsidR="00A749CA" w:rsidRDefault="00A749CA" w:rsidP="00F823B7">
      <w:pPr>
        <w:rPr>
          <w:b/>
          <w:bCs/>
          <w:sz w:val="24"/>
          <w:szCs w:val="24"/>
          <w:u w:val="single"/>
        </w:rPr>
      </w:pPr>
    </w:p>
    <w:p w14:paraId="4B3C36EA" w14:textId="77777777" w:rsidR="00A749CA" w:rsidRDefault="00A749CA" w:rsidP="00F823B7">
      <w:pPr>
        <w:rPr>
          <w:b/>
          <w:bCs/>
          <w:sz w:val="24"/>
          <w:szCs w:val="24"/>
          <w:u w:val="single"/>
        </w:rPr>
      </w:pPr>
    </w:p>
    <w:p w14:paraId="6AD72316" w14:textId="77777777" w:rsidR="00A749CA" w:rsidRDefault="00A749CA" w:rsidP="00F823B7">
      <w:pPr>
        <w:rPr>
          <w:b/>
          <w:bCs/>
          <w:sz w:val="24"/>
          <w:szCs w:val="24"/>
          <w:u w:val="single"/>
        </w:rPr>
      </w:pPr>
    </w:p>
    <w:p w14:paraId="2B85DAE7" w14:textId="77777777" w:rsidR="00A749CA" w:rsidRDefault="00A749CA" w:rsidP="00F823B7">
      <w:pPr>
        <w:rPr>
          <w:b/>
          <w:bCs/>
          <w:sz w:val="24"/>
          <w:szCs w:val="24"/>
          <w:u w:val="single"/>
        </w:rPr>
      </w:pPr>
    </w:p>
    <w:p w14:paraId="2764D3F5" w14:textId="77777777" w:rsidR="00A749CA" w:rsidRDefault="00A749CA" w:rsidP="00F823B7">
      <w:pPr>
        <w:rPr>
          <w:b/>
          <w:bCs/>
          <w:sz w:val="24"/>
          <w:szCs w:val="24"/>
          <w:u w:val="single"/>
        </w:rPr>
      </w:pPr>
    </w:p>
    <w:p w14:paraId="1FE16947" w14:textId="77777777" w:rsidR="00A749CA" w:rsidRDefault="00A749CA" w:rsidP="00F823B7">
      <w:pPr>
        <w:rPr>
          <w:b/>
          <w:bCs/>
          <w:sz w:val="24"/>
          <w:szCs w:val="24"/>
          <w:u w:val="single"/>
        </w:rPr>
      </w:pPr>
    </w:p>
    <w:p w14:paraId="33161393" w14:textId="77777777" w:rsidR="00A749CA" w:rsidRDefault="00A749CA" w:rsidP="00F823B7">
      <w:pPr>
        <w:rPr>
          <w:b/>
          <w:bCs/>
          <w:sz w:val="24"/>
          <w:szCs w:val="24"/>
          <w:u w:val="single"/>
        </w:rPr>
      </w:pPr>
    </w:p>
    <w:p w14:paraId="39A362C6" w14:textId="77777777" w:rsidR="00A749CA" w:rsidRDefault="00A749CA" w:rsidP="00F823B7">
      <w:pPr>
        <w:rPr>
          <w:b/>
          <w:bCs/>
          <w:sz w:val="24"/>
          <w:szCs w:val="24"/>
          <w:u w:val="single"/>
        </w:rPr>
      </w:pPr>
    </w:p>
    <w:p w14:paraId="5FAEF0C0" w14:textId="70F9C910" w:rsidR="009531AF" w:rsidRPr="00F823B7" w:rsidRDefault="009531AF" w:rsidP="00F823B7">
      <w:pPr>
        <w:rPr>
          <w:b/>
          <w:bCs/>
          <w:sz w:val="24"/>
          <w:szCs w:val="24"/>
          <w:u w:val="single"/>
        </w:rPr>
      </w:pPr>
      <w:r w:rsidRPr="00F823B7">
        <w:rPr>
          <w:b/>
          <w:bCs/>
          <w:sz w:val="24"/>
          <w:szCs w:val="24"/>
          <w:u w:val="single"/>
        </w:rPr>
        <w:lastRenderedPageBreak/>
        <w:t>Project Requirements</w:t>
      </w:r>
    </w:p>
    <w:p w14:paraId="7EB721E7" w14:textId="05C6EEF2" w:rsidR="009531AF" w:rsidRPr="00A05D16" w:rsidRDefault="009531AF" w:rsidP="00A05D16">
      <w:pPr>
        <w:pStyle w:val="ListParagraph"/>
        <w:numPr>
          <w:ilvl w:val="0"/>
          <w:numId w:val="1"/>
        </w:numPr>
        <w:rPr>
          <w:sz w:val="24"/>
          <w:szCs w:val="24"/>
        </w:rPr>
      </w:pPr>
      <w:r w:rsidRPr="009531AF">
        <w:rPr>
          <w:sz w:val="24"/>
          <w:szCs w:val="24"/>
        </w:rPr>
        <w:t>Build an inventory and sales application using Django</w:t>
      </w:r>
    </w:p>
    <w:p w14:paraId="529C9A5F" w14:textId="77777777" w:rsidR="009531AF" w:rsidRPr="009531AF" w:rsidRDefault="009531AF" w:rsidP="009531AF">
      <w:pPr>
        <w:pStyle w:val="ListParagraph"/>
        <w:numPr>
          <w:ilvl w:val="0"/>
          <w:numId w:val="1"/>
        </w:numPr>
        <w:rPr>
          <w:sz w:val="24"/>
          <w:szCs w:val="24"/>
        </w:rPr>
      </w:pPr>
      <w:r w:rsidRPr="009531AF">
        <w:rPr>
          <w:sz w:val="24"/>
          <w:szCs w:val="24"/>
        </w:rPr>
        <w:t>Version control your application with Git and host the repository on GitHub</w:t>
      </w:r>
    </w:p>
    <w:p w14:paraId="5CDB074D" w14:textId="77777777" w:rsidR="009531AF" w:rsidRPr="009531AF" w:rsidRDefault="009531AF" w:rsidP="009531AF">
      <w:pPr>
        <w:pStyle w:val="ListParagraph"/>
        <w:numPr>
          <w:ilvl w:val="0"/>
          <w:numId w:val="1"/>
        </w:numPr>
        <w:rPr>
          <w:sz w:val="24"/>
          <w:szCs w:val="24"/>
        </w:rPr>
      </w:pPr>
      <w:r w:rsidRPr="009531AF">
        <w:rPr>
          <w:sz w:val="24"/>
          <w:szCs w:val="24"/>
        </w:rPr>
        <w:t>Use the command line to manage your application locally and test out queries</w:t>
      </w:r>
    </w:p>
    <w:p w14:paraId="59B3F82D" w14:textId="77777777" w:rsidR="009531AF" w:rsidRPr="009531AF" w:rsidRDefault="009531AF" w:rsidP="009531AF">
      <w:pPr>
        <w:pStyle w:val="ListParagraph"/>
        <w:numPr>
          <w:ilvl w:val="0"/>
          <w:numId w:val="1"/>
        </w:numPr>
        <w:rPr>
          <w:sz w:val="24"/>
          <w:szCs w:val="24"/>
        </w:rPr>
      </w:pPr>
      <w:r w:rsidRPr="009531AF">
        <w:rPr>
          <w:sz w:val="24"/>
          <w:szCs w:val="24"/>
        </w:rPr>
        <w:t>Users can log in, log out, and must be logged in to see the views</w:t>
      </w:r>
    </w:p>
    <w:p w14:paraId="6844C311" w14:textId="77777777" w:rsidR="009531AF" w:rsidRPr="009531AF" w:rsidRDefault="009531AF" w:rsidP="009531AF">
      <w:pPr>
        <w:pStyle w:val="ListParagraph"/>
        <w:numPr>
          <w:ilvl w:val="0"/>
          <w:numId w:val="1"/>
        </w:numPr>
        <w:rPr>
          <w:sz w:val="24"/>
          <w:szCs w:val="24"/>
        </w:rPr>
      </w:pPr>
      <w:r w:rsidRPr="009531AF">
        <w:rPr>
          <w:sz w:val="24"/>
          <w:szCs w:val="24"/>
        </w:rPr>
        <w:t>Users can create items for the menu</w:t>
      </w:r>
    </w:p>
    <w:p w14:paraId="30FC5285" w14:textId="77777777" w:rsidR="009531AF" w:rsidRPr="009531AF" w:rsidRDefault="009531AF" w:rsidP="009531AF">
      <w:pPr>
        <w:pStyle w:val="ListParagraph"/>
        <w:numPr>
          <w:ilvl w:val="0"/>
          <w:numId w:val="1"/>
        </w:numPr>
        <w:rPr>
          <w:sz w:val="24"/>
          <w:szCs w:val="24"/>
        </w:rPr>
      </w:pPr>
      <w:r w:rsidRPr="009531AF">
        <w:rPr>
          <w:sz w:val="24"/>
          <w:szCs w:val="24"/>
        </w:rPr>
        <w:t>Users can add ingredients to the restaurant’s inventory and update their quantities</w:t>
      </w:r>
    </w:p>
    <w:p w14:paraId="5AF68F02" w14:textId="77777777" w:rsidR="009531AF" w:rsidRPr="009531AF" w:rsidRDefault="009531AF" w:rsidP="009531AF">
      <w:pPr>
        <w:pStyle w:val="ListParagraph"/>
        <w:numPr>
          <w:ilvl w:val="0"/>
          <w:numId w:val="1"/>
        </w:numPr>
        <w:rPr>
          <w:sz w:val="24"/>
          <w:szCs w:val="24"/>
        </w:rPr>
      </w:pPr>
      <w:r w:rsidRPr="009531AF">
        <w:rPr>
          <w:sz w:val="24"/>
          <w:szCs w:val="24"/>
        </w:rPr>
        <w:t>Users can add the different recipe requirements for each menu item</w:t>
      </w:r>
    </w:p>
    <w:p w14:paraId="3FD91FA3" w14:textId="77777777" w:rsidR="009531AF" w:rsidRPr="009531AF" w:rsidRDefault="009531AF" w:rsidP="009531AF">
      <w:pPr>
        <w:pStyle w:val="ListParagraph"/>
        <w:numPr>
          <w:ilvl w:val="0"/>
          <w:numId w:val="1"/>
        </w:numPr>
        <w:rPr>
          <w:sz w:val="24"/>
          <w:szCs w:val="24"/>
        </w:rPr>
      </w:pPr>
      <w:r w:rsidRPr="009531AF">
        <w:rPr>
          <w:sz w:val="24"/>
          <w:szCs w:val="24"/>
        </w:rPr>
        <w:t>Users can record purchases of menu items (only the ones that are able to be created with what’s in the inventory!)</w:t>
      </w:r>
    </w:p>
    <w:p w14:paraId="079F76E0" w14:textId="67A50F5E" w:rsidR="009531AF" w:rsidRDefault="009531AF" w:rsidP="009531AF">
      <w:pPr>
        <w:pStyle w:val="ListParagraph"/>
        <w:numPr>
          <w:ilvl w:val="0"/>
          <w:numId w:val="1"/>
        </w:numPr>
        <w:rPr>
          <w:sz w:val="24"/>
          <w:szCs w:val="24"/>
        </w:rPr>
      </w:pPr>
      <w:r w:rsidRPr="009531AF">
        <w:rPr>
          <w:sz w:val="24"/>
          <w:szCs w:val="24"/>
        </w:rPr>
        <w:t>Users can view the current inventory, menu items, their ingredients, and a log of all purchases made</w:t>
      </w:r>
    </w:p>
    <w:p w14:paraId="32487F6D" w14:textId="77777777" w:rsidR="00C7408E" w:rsidRDefault="00C7408E" w:rsidP="00C15B7C">
      <w:pPr>
        <w:rPr>
          <w:b/>
          <w:bCs/>
          <w:sz w:val="24"/>
          <w:szCs w:val="24"/>
          <w:u w:val="single"/>
        </w:rPr>
      </w:pPr>
    </w:p>
    <w:p w14:paraId="0863C6C4" w14:textId="77777777" w:rsidR="00C7408E" w:rsidRDefault="00C7408E" w:rsidP="00C15B7C">
      <w:pPr>
        <w:rPr>
          <w:b/>
          <w:bCs/>
          <w:sz w:val="24"/>
          <w:szCs w:val="24"/>
          <w:u w:val="single"/>
        </w:rPr>
      </w:pPr>
    </w:p>
    <w:p w14:paraId="2F1C01DA" w14:textId="77777777" w:rsidR="00C7408E" w:rsidRDefault="00C7408E" w:rsidP="00C15B7C">
      <w:pPr>
        <w:rPr>
          <w:b/>
          <w:bCs/>
          <w:sz w:val="24"/>
          <w:szCs w:val="24"/>
          <w:u w:val="single"/>
        </w:rPr>
      </w:pPr>
    </w:p>
    <w:p w14:paraId="255FC152" w14:textId="77777777" w:rsidR="00C7408E" w:rsidRDefault="00C7408E" w:rsidP="00C15B7C">
      <w:pPr>
        <w:rPr>
          <w:b/>
          <w:bCs/>
          <w:sz w:val="24"/>
          <w:szCs w:val="24"/>
          <w:u w:val="single"/>
        </w:rPr>
      </w:pPr>
    </w:p>
    <w:p w14:paraId="37077374" w14:textId="77777777" w:rsidR="00C7408E" w:rsidRDefault="00C7408E" w:rsidP="00C15B7C">
      <w:pPr>
        <w:rPr>
          <w:b/>
          <w:bCs/>
          <w:sz w:val="24"/>
          <w:szCs w:val="24"/>
          <w:u w:val="single"/>
        </w:rPr>
      </w:pPr>
    </w:p>
    <w:p w14:paraId="740C24B7" w14:textId="77777777" w:rsidR="00C7408E" w:rsidRDefault="00C7408E" w:rsidP="00C15B7C">
      <w:pPr>
        <w:rPr>
          <w:b/>
          <w:bCs/>
          <w:sz w:val="24"/>
          <w:szCs w:val="24"/>
          <w:u w:val="single"/>
        </w:rPr>
      </w:pPr>
    </w:p>
    <w:p w14:paraId="66656910" w14:textId="77777777" w:rsidR="00C7408E" w:rsidRDefault="00C7408E" w:rsidP="00C15B7C">
      <w:pPr>
        <w:rPr>
          <w:b/>
          <w:bCs/>
          <w:sz w:val="24"/>
          <w:szCs w:val="24"/>
          <w:u w:val="single"/>
        </w:rPr>
      </w:pPr>
    </w:p>
    <w:p w14:paraId="5338D246" w14:textId="77777777" w:rsidR="00C7408E" w:rsidRDefault="00C7408E" w:rsidP="00C15B7C">
      <w:pPr>
        <w:rPr>
          <w:b/>
          <w:bCs/>
          <w:sz w:val="24"/>
          <w:szCs w:val="24"/>
          <w:u w:val="single"/>
        </w:rPr>
      </w:pPr>
    </w:p>
    <w:p w14:paraId="60BB55E7" w14:textId="77777777" w:rsidR="00C7408E" w:rsidRDefault="00C7408E" w:rsidP="00C15B7C">
      <w:pPr>
        <w:rPr>
          <w:b/>
          <w:bCs/>
          <w:sz w:val="24"/>
          <w:szCs w:val="24"/>
          <w:u w:val="single"/>
        </w:rPr>
      </w:pPr>
    </w:p>
    <w:p w14:paraId="354D209A" w14:textId="77777777" w:rsidR="00C7408E" w:rsidRDefault="00C7408E" w:rsidP="00C15B7C">
      <w:pPr>
        <w:rPr>
          <w:b/>
          <w:bCs/>
          <w:sz w:val="24"/>
          <w:szCs w:val="24"/>
          <w:u w:val="single"/>
        </w:rPr>
      </w:pPr>
    </w:p>
    <w:p w14:paraId="77324293" w14:textId="77777777" w:rsidR="00C7408E" w:rsidRDefault="00C7408E" w:rsidP="00C15B7C">
      <w:pPr>
        <w:rPr>
          <w:b/>
          <w:bCs/>
          <w:sz w:val="24"/>
          <w:szCs w:val="24"/>
          <w:u w:val="single"/>
        </w:rPr>
      </w:pPr>
    </w:p>
    <w:p w14:paraId="199023A0" w14:textId="77777777" w:rsidR="00C7408E" w:rsidRDefault="00C7408E" w:rsidP="00C15B7C">
      <w:pPr>
        <w:rPr>
          <w:b/>
          <w:bCs/>
          <w:sz w:val="24"/>
          <w:szCs w:val="24"/>
          <w:u w:val="single"/>
        </w:rPr>
      </w:pPr>
    </w:p>
    <w:p w14:paraId="05EFEE0A" w14:textId="77777777" w:rsidR="00C7408E" w:rsidRDefault="00C7408E" w:rsidP="00C15B7C">
      <w:pPr>
        <w:rPr>
          <w:b/>
          <w:bCs/>
          <w:sz w:val="24"/>
          <w:szCs w:val="24"/>
          <w:u w:val="single"/>
        </w:rPr>
      </w:pPr>
    </w:p>
    <w:p w14:paraId="67AA16F0" w14:textId="77777777" w:rsidR="00C7408E" w:rsidRDefault="00C7408E" w:rsidP="00C15B7C">
      <w:pPr>
        <w:rPr>
          <w:b/>
          <w:bCs/>
          <w:sz w:val="24"/>
          <w:szCs w:val="24"/>
          <w:u w:val="single"/>
        </w:rPr>
      </w:pPr>
    </w:p>
    <w:p w14:paraId="1F9B430C" w14:textId="77777777" w:rsidR="00C7408E" w:rsidRDefault="00C7408E" w:rsidP="00C15B7C">
      <w:pPr>
        <w:rPr>
          <w:b/>
          <w:bCs/>
          <w:sz w:val="24"/>
          <w:szCs w:val="24"/>
          <w:u w:val="single"/>
        </w:rPr>
      </w:pPr>
    </w:p>
    <w:p w14:paraId="0855AE22" w14:textId="77777777" w:rsidR="00C7408E" w:rsidRDefault="00C7408E" w:rsidP="00C15B7C">
      <w:pPr>
        <w:rPr>
          <w:b/>
          <w:bCs/>
          <w:sz w:val="24"/>
          <w:szCs w:val="24"/>
          <w:u w:val="single"/>
        </w:rPr>
      </w:pPr>
    </w:p>
    <w:p w14:paraId="31590C85" w14:textId="77777777" w:rsidR="00C7408E" w:rsidRDefault="00C7408E" w:rsidP="00C15B7C">
      <w:pPr>
        <w:rPr>
          <w:b/>
          <w:bCs/>
          <w:sz w:val="24"/>
          <w:szCs w:val="24"/>
          <w:u w:val="single"/>
        </w:rPr>
      </w:pPr>
    </w:p>
    <w:p w14:paraId="4238BDCF" w14:textId="77777777" w:rsidR="00C7408E" w:rsidRDefault="00C7408E" w:rsidP="00C15B7C">
      <w:pPr>
        <w:rPr>
          <w:b/>
          <w:bCs/>
          <w:sz w:val="24"/>
          <w:szCs w:val="24"/>
          <w:u w:val="single"/>
        </w:rPr>
      </w:pPr>
    </w:p>
    <w:p w14:paraId="424B6D8D" w14:textId="40421552" w:rsidR="00C15B7C" w:rsidRDefault="00C15B7C" w:rsidP="00C15B7C">
      <w:pPr>
        <w:rPr>
          <w:sz w:val="24"/>
          <w:szCs w:val="24"/>
        </w:rPr>
      </w:pPr>
      <w:r>
        <w:rPr>
          <w:b/>
          <w:bCs/>
          <w:sz w:val="24"/>
          <w:szCs w:val="24"/>
          <w:u w:val="single"/>
        </w:rPr>
        <w:lastRenderedPageBreak/>
        <w:t>Models</w:t>
      </w:r>
    </w:p>
    <w:p w14:paraId="076A20BE" w14:textId="30D12407" w:rsidR="005C1D10" w:rsidRDefault="00E77029" w:rsidP="00C15B7C">
      <w:pPr>
        <w:pStyle w:val="ListParagraph"/>
        <w:numPr>
          <w:ilvl w:val="0"/>
          <w:numId w:val="6"/>
        </w:numPr>
        <w:rPr>
          <w:sz w:val="24"/>
          <w:szCs w:val="24"/>
        </w:rPr>
      </w:pPr>
      <w:r>
        <w:rPr>
          <w:noProof/>
        </w:rPr>
        <w:drawing>
          <wp:inline distT="0" distB="0" distL="0" distR="0" wp14:anchorId="625FFEE0" wp14:editId="02E8F8D8">
            <wp:extent cx="4762128" cy="208597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765277" cy="2087354"/>
                    </a:xfrm>
                    <a:prstGeom prst="rect">
                      <a:avLst/>
                    </a:prstGeom>
                  </pic:spPr>
                </pic:pic>
              </a:graphicData>
            </a:graphic>
          </wp:inline>
        </w:drawing>
      </w:r>
    </w:p>
    <w:p w14:paraId="2E08F786" w14:textId="6EA5D688" w:rsidR="005C1D10" w:rsidRDefault="005C1D10" w:rsidP="005C1D10">
      <w:pPr>
        <w:pStyle w:val="ListParagraph"/>
        <w:numPr>
          <w:ilvl w:val="1"/>
          <w:numId w:val="6"/>
        </w:numPr>
        <w:rPr>
          <w:sz w:val="24"/>
          <w:szCs w:val="24"/>
        </w:rPr>
      </w:pPr>
      <w:r>
        <w:rPr>
          <w:sz w:val="24"/>
          <w:szCs w:val="24"/>
        </w:rPr>
        <w:t>A MenuItem RECEIVES an Order</w:t>
      </w:r>
    </w:p>
    <w:p w14:paraId="6B241B2F" w14:textId="761FC44C" w:rsidR="005C1D10" w:rsidRDefault="00F02D62" w:rsidP="005C1D10">
      <w:pPr>
        <w:pStyle w:val="ListParagraph"/>
        <w:numPr>
          <w:ilvl w:val="2"/>
          <w:numId w:val="6"/>
        </w:numPr>
        <w:rPr>
          <w:sz w:val="24"/>
          <w:szCs w:val="24"/>
        </w:rPr>
      </w:pPr>
      <w:r>
        <w:rPr>
          <w:sz w:val="24"/>
          <w:szCs w:val="24"/>
        </w:rPr>
        <w:t>A MenuItem can be related to 0 to N Orders (an item on the menu can be ordered multiple times a day).</w:t>
      </w:r>
    </w:p>
    <w:p w14:paraId="2BE33F80" w14:textId="4E169DF8" w:rsidR="00F02D62" w:rsidRDefault="00F02D62" w:rsidP="005C1D10">
      <w:pPr>
        <w:pStyle w:val="ListParagraph"/>
        <w:numPr>
          <w:ilvl w:val="2"/>
          <w:numId w:val="6"/>
        </w:numPr>
        <w:rPr>
          <w:sz w:val="24"/>
          <w:szCs w:val="24"/>
        </w:rPr>
      </w:pPr>
      <w:r>
        <w:rPr>
          <w:sz w:val="24"/>
          <w:szCs w:val="24"/>
        </w:rPr>
        <w:t>An Order must be</w:t>
      </w:r>
      <w:r w:rsidR="00C15357">
        <w:rPr>
          <w:sz w:val="24"/>
          <w:szCs w:val="24"/>
        </w:rPr>
        <w:t xml:space="preserve"> related to exactly one MenuItem (each order of a MenuItem is unique).</w:t>
      </w:r>
      <w:r w:rsidR="0058179A">
        <w:rPr>
          <w:sz w:val="24"/>
          <w:szCs w:val="24"/>
        </w:rPr>
        <w:t xml:space="preserve"> An Order cannot exist without being related to a MenuItem.</w:t>
      </w:r>
    </w:p>
    <w:p w14:paraId="7AE724ED" w14:textId="4B18A059" w:rsidR="0058179A" w:rsidRDefault="0001208C" w:rsidP="0058179A">
      <w:pPr>
        <w:pStyle w:val="ListParagraph"/>
        <w:numPr>
          <w:ilvl w:val="1"/>
          <w:numId w:val="6"/>
        </w:numPr>
        <w:rPr>
          <w:sz w:val="24"/>
          <w:szCs w:val="24"/>
        </w:rPr>
      </w:pPr>
      <w:r>
        <w:rPr>
          <w:sz w:val="24"/>
          <w:szCs w:val="24"/>
        </w:rPr>
        <w:t xml:space="preserve">A </w:t>
      </w:r>
      <w:r w:rsidR="00FD75A2">
        <w:rPr>
          <w:sz w:val="24"/>
          <w:szCs w:val="24"/>
        </w:rPr>
        <w:t>Recipe</w:t>
      </w:r>
      <w:r>
        <w:rPr>
          <w:sz w:val="24"/>
          <w:szCs w:val="24"/>
        </w:rPr>
        <w:t xml:space="preserve"> REQUIRES Ingredient</w:t>
      </w:r>
      <w:r w:rsidR="00FD75A2">
        <w:rPr>
          <w:sz w:val="24"/>
          <w:szCs w:val="24"/>
        </w:rPr>
        <w:t>s</w:t>
      </w:r>
    </w:p>
    <w:p w14:paraId="2F74FF2A" w14:textId="3C6E19F1" w:rsidR="0001208C" w:rsidRDefault="00792451" w:rsidP="0001208C">
      <w:pPr>
        <w:pStyle w:val="ListParagraph"/>
        <w:numPr>
          <w:ilvl w:val="2"/>
          <w:numId w:val="6"/>
        </w:numPr>
        <w:rPr>
          <w:sz w:val="24"/>
          <w:szCs w:val="24"/>
        </w:rPr>
      </w:pPr>
      <w:r>
        <w:rPr>
          <w:sz w:val="24"/>
          <w:szCs w:val="24"/>
        </w:rPr>
        <w:t xml:space="preserve">A </w:t>
      </w:r>
      <w:r w:rsidR="00A46766">
        <w:rPr>
          <w:sz w:val="24"/>
          <w:szCs w:val="24"/>
        </w:rPr>
        <w:t>Recipe</w:t>
      </w:r>
      <w:r>
        <w:rPr>
          <w:sz w:val="24"/>
          <w:szCs w:val="24"/>
        </w:rPr>
        <w:t xml:space="preserve"> </w:t>
      </w:r>
      <w:r w:rsidR="007F6D09">
        <w:rPr>
          <w:sz w:val="24"/>
          <w:szCs w:val="24"/>
        </w:rPr>
        <w:t>must use at least 1 and up to M ingredients.</w:t>
      </w:r>
    </w:p>
    <w:p w14:paraId="05895650" w14:textId="31B76236" w:rsidR="00906A4D" w:rsidRDefault="00906A4D" w:rsidP="0001208C">
      <w:pPr>
        <w:pStyle w:val="ListParagraph"/>
        <w:numPr>
          <w:ilvl w:val="2"/>
          <w:numId w:val="6"/>
        </w:numPr>
        <w:rPr>
          <w:sz w:val="24"/>
          <w:szCs w:val="24"/>
        </w:rPr>
      </w:pPr>
      <w:r>
        <w:rPr>
          <w:sz w:val="24"/>
          <w:szCs w:val="24"/>
        </w:rPr>
        <w:t xml:space="preserve">An Ingredient can be used in 0 to N </w:t>
      </w:r>
      <w:r w:rsidR="00A46766">
        <w:rPr>
          <w:sz w:val="24"/>
          <w:szCs w:val="24"/>
        </w:rPr>
        <w:t>Recipe</w:t>
      </w:r>
      <w:r w:rsidR="00AC6BBB">
        <w:rPr>
          <w:sz w:val="24"/>
          <w:szCs w:val="24"/>
        </w:rPr>
        <w:t>s</w:t>
      </w:r>
      <w:r w:rsidR="00CD78B3">
        <w:rPr>
          <w:sz w:val="24"/>
          <w:szCs w:val="24"/>
        </w:rPr>
        <w:t>.</w:t>
      </w:r>
    </w:p>
    <w:p w14:paraId="01C40279" w14:textId="3E567DD2" w:rsidR="00FD75A2" w:rsidRDefault="00264BF1" w:rsidP="00FD75A2">
      <w:pPr>
        <w:pStyle w:val="ListParagraph"/>
        <w:numPr>
          <w:ilvl w:val="1"/>
          <w:numId w:val="6"/>
        </w:numPr>
        <w:rPr>
          <w:sz w:val="24"/>
          <w:szCs w:val="24"/>
        </w:rPr>
      </w:pPr>
      <w:r>
        <w:rPr>
          <w:sz w:val="24"/>
          <w:szCs w:val="24"/>
        </w:rPr>
        <w:t>A MenuItem HAS a Recipe</w:t>
      </w:r>
    </w:p>
    <w:p w14:paraId="1725C52C" w14:textId="79CC52A9" w:rsidR="00264BF1" w:rsidRDefault="00264BF1" w:rsidP="00264BF1">
      <w:pPr>
        <w:pStyle w:val="ListParagraph"/>
        <w:numPr>
          <w:ilvl w:val="2"/>
          <w:numId w:val="6"/>
        </w:numPr>
        <w:rPr>
          <w:sz w:val="24"/>
          <w:szCs w:val="24"/>
        </w:rPr>
      </w:pPr>
      <w:r>
        <w:rPr>
          <w:sz w:val="24"/>
          <w:szCs w:val="24"/>
        </w:rPr>
        <w:t xml:space="preserve">A MenuItem must </w:t>
      </w:r>
      <w:r w:rsidR="00F8733A">
        <w:rPr>
          <w:sz w:val="24"/>
          <w:szCs w:val="24"/>
        </w:rPr>
        <w:t>can have no</w:t>
      </w:r>
      <w:r>
        <w:rPr>
          <w:sz w:val="24"/>
          <w:szCs w:val="24"/>
        </w:rPr>
        <w:t xml:space="preserve"> recipe</w:t>
      </w:r>
      <w:r w:rsidR="00F8733A">
        <w:rPr>
          <w:sz w:val="24"/>
          <w:szCs w:val="24"/>
        </w:rPr>
        <w:t xml:space="preserve"> or up to one recipe.</w:t>
      </w:r>
    </w:p>
    <w:p w14:paraId="2E8C17FB" w14:textId="4AD5C69C" w:rsidR="00F8733A" w:rsidRDefault="00F8733A" w:rsidP="00264BF1">
      <w:pPr>
        <w:pStyle w:val="ListParagraph"/>
        <w:numPr>
          <w:ilvl w:val="2"/>
          <w:numId w:val="6"/>
        </w:numPr>
        <w:rPr>
          <w:sz w:val="24"/>
          <w:szCs w:val="24"/>
        </w:rPr>
      </w:pPr>
      <w:r>
        <w:rPr>
          <w:sz w:val="24"/>
          <w:szCs w:val="24"/>
        </w:rPr>
        <w:t>A Recipe must be related to exactly one MenuItem.</w:t>
      </w:r>
    </w:p>
    <w:p w14:paraId="5553DAC4" w14:textId="6CC3E482" w:rsidR="008214DE" w:rsidRDefault="008214DE" w:rsidP="008214DE">
      <w:pPr>
        <w:pStyle w:val="ListParagraph"/>
        <w:numPr>
          <w:ilvl w:val="0"/>
          <w:numId w:val="6"/>
        </w:numPr>
        <w:rPr>
          <w:sz w:val="24"/>
          <w:szCs w:val="24"/>
        </w:rPr>
      </w:pPr>
      <w:r>
        <w:rPr>
          <w:sz w:val="24"/>
          <w:szCs w:val="24"/>
        </w:rPr>
        <w:t>Relations</w:t>
      </w:r>
    </w:p>
    <w:p w14:paraId="68CCA69A" w14:textId="77777777" w:rsidR="008214DE" w:rsidRDefault="008214DE" w:rsidP="008214DE">
      <w:pPr>
        <w:pStyle w:val="ListParagraph"/>
        <w:numPr>
          <w:ilvl w:val="1"/>
          <w:numId w:val="6"/>
        </w:numPr>
        <w:rPr>
          <w:sz w:val="24"/>
          <w:szCs w:val="24"/>
        </w:rPr>
      </w:pPr>
      <w:r>
        <w:rPr>
          <w:sz w:val="24"/>
          <w:szCs w:val="24"/>
        </w:rPr>
        <w:t>Ingredient[</w:t>
      </w:r>
      <w:r>
        <w:rPr>
          <w:sz w:val="24"/>
          <w:szCs w:val="24"/>
          <w:u w:val="single"/>
        </w:rPr>
        <w:t>name</w:t>
      </w:r>
      <w:r>
        <w:rPr>
          <w:sz w:val="24"/>
          <w:szCs w:val="24"/>
        </w:rPr>
        <w:t>, price, quantity]</w:t>
      </w:r>
    </w:p>
    <w:p w14:paraId="0E2042E8" w14:textId="4B4EE6DA" w:rsidR="008214DE" w:rsidRDefault="008214DE" w:rsidP="008214DE">
      <w:pPr>
        <w:pStyle w:val="ListParagraph"/>
        <w:numPr>
          <w:ilvl w:val="1"/>
          <w:numId w:val="6"/>
        </w:numPr>
        <w:rPr>
          <w:sz w:val="24"/>
          <w:szCs w:val="24"/>
        </w:rPr>
      </w:pPr>
      <w:r>
        <w:rPr>
          <w:sz w:val="24"/>
          <w:szCs w:val="24"/>
        </w:rPr>
        <w:t>MenuItem[</w:t>
      </w:r>
      <w:r>
        <w:rPr>
          <w:sz w:val="24"/>
          <w:szCs w:val="24"/>
          <w:u w:val="single"/>
        </w:rPr>
        <w:t>name</w:t>
      </w:r>
      <w:r>
        <w:rPr>
          <w:sz w:val="24"/>
          <w:szCs w:val="24"/>
        </w:rPr>
        <w:t>, cost</w:t>
      </w:r>
      <w:r w:rsidR="001624E3">
        <w:rPr>
          <w:sz w:val="24"/>
          <w:szCs w:val="24"/>
        </w:rPr>
        <w:t>, description</w:t>
      </w:r>
      <w:r>
        <w:rPr>
          <w:sz w:val="24"/>
          <w:szCs w:val="24"/>
        </w:rPr>
        <w:t>]</w:t>
      </w:r>
    </w:p>
    <w:p w14:paraId="34C30CB6" w14:textId="77777777" w:rsidR="00877D5A" w:rsidRDefault="00877D5A" w:rsidP="00877D5A">
      <w:pPr>
        <w:pStyle w:val="ListParagraph"/>
        <w:numPr>
          <w:ilvl w:val="1"/>
          <w:numId w:val="6"/>
        </w:numPr>
        <w:rPr>
          <w:sz w:val="24"/>
          <w:szCs w:val="24"/>
        </w:rPr>
      </w:pPr>
      <w:r>
        <w:rPr>
          <w:sz w:val="24"/>
          <w:szCs w:val="24"/>
        </w:rPr>
        <w:t>Order[</w:t>
      </w:r>
      <w:r w:rsidRPr="00780798">
        <w:rPr>
          <w:sz w:val="24"/>
          <w:szCs w:val="24"/>
          <w:u w:val="single"/>
        </w:rPr>
        <w:t>OrderID</w:t>
      </w:r>
      <w:r>
        <w:rPr>
          <w:sz w:val="24"/>
          <w:szCs w:val="24"/>
        </w:rPr>
        <w:t>, item, quantity, timestamp]</w:t>
      </w:r>
    </w:p>
    <w:p w14:paraId="2CFB0387" w14:textId="79052FAE" w:rsidR="00877D5A" w:rsidRPr="00877D5A" w:rsidRDefault="00877D5A" w:rsidP="00877D5A">
      <w:pPr>
        <w:pStyle w:val="ListParagraph"/>
        <w:numPr>
          <w:ilvl w:val="2"/>
          <w:numId w:val="6"/>
        </w:numPr>
        <w:rPr>
          <w:sz w:val="24"/>
          <w:szCs w:val="24"/>
        </w:rPr>
      </w:pPr>
      <w:r>
        <w:rPr>
          <w:sz w:val="24"/>
          <w:szCs w:val="24"/>
        </w:rPr>
        <w:t>Order.item references MenuItem.name</w:t>
      </w:r>
    </w:p>
    <w:p w14:paraId="1A173A1B" w14:textId="1F32FADF" w:rsidR="00C234ED" w:rsidRDefault="00C234ED" w:rsidP="008214DE">
      <w:pPr>
        <w:pStyle w:val="ListParagraph"/>
        <w:numPr>
          <w:ilvl w:val="1"/>
          <w:numId w:val="6"/>
        </w:numPr>
        <w:rPr>
          <w:sz w:val="24"/>
          <w:szCs w:val="24"/>
        </w:rPr>
      </w:pPr>
      <w:r>
        <w:rPr>
          <w:sz w:val="24"/>
          <w:szCs w:val="24"/>
        </w:rPr>
        <w:t>Recipe[</w:t>
      </w:r>
      <w:r>
        <w:rPr>
          <w:sz w:val="24"/>
          <w:szCs w:val="24"/>
          <w:u w:val="single"/>
        </w:rPr>
        <w:t>name</w:t>
      </w:r>
      <w:r>
        <w:rPr>
          <w:sz w:val="24"/>
          <w:szCs w:val="24"/>
        </w:rPr>
        <w:t>, item]</w:t>
      </w:r>
    </w:p>
    <w:p w14:paraId="01CEFB82" w14:textId="16C11194" w:rsidR="00C234ED" w:rsidRDefault="00C234ED" w:rsidP="00C234ED">
      <w:pPr>
        <w:pStyle w:val="ListParagraph"/>
        <w:numPr>
          <w:ilvl w:val="2"/>
          <w:numId w:val="6"/>
        </w:numPr>
        <w:rPr>
          <w:sz w:val="24"/>
          <w:szCs w:val="24"/>
        </w:rPr>
      </w:pPr>
      <w:r>
        <w:rPr>
          <w:sz w:val="24"/>
          <w:szCs w:val="24"/>
        </w:rPr>
        <w:t>Recipe.item references MenuItem.name</w:t>
      </w:r>
    </w:p>
    <w:p w14:paraId="06B37369" w14:textId="3DBCF4A4" w:rsidR="008214DE" w:rsidRDefault="008214DE" w:rsidP="008214DE">
      <w:pPr>
        <w:pStyle w:val="ListParagraph"/>
        <w:numPr>
          <w:ilvl w:val="1"/>
          <w:numId w:val="6"/>
        </w:numPr>
        <w:rPr>
          <w:sz w:val="24"/>
          <w:szCs w:val="24"/>
        </w:rPr>
      </w:pPr>
      <w:r>
        <w:rPr>
          <w:sz w:val="24"/>
          <w:szCs w:val="24"/>
        </w:rPr>
        <w:t>Re</w:t>
      </w:r>
      <w:r w:rsidR="004331B9">
        <w:rPr>
          <w:sz w:val="24"/>
          <w:szCs w:val="24"/>
        </w:rPr>
        <w:t>quires</w:t>
      </w:r>
      <w:r>
        <w:rPr>
          <w:sz w:val="24"/>
          <w:szCs w:val="24"/>
        </w:rPr>
        <w:t>[</w:t>
      </w:r>
      <w:r w:rsidRPr="00B07B74">
        <w:rPr>
          <w:sz w:val="24"/>
          <w:szCs w:val="24"/>
          <w:u w:val="single"/>
        </w:rPr>
        <w:t>item</w:t>
      </w:r>
      <w:r>
        <w:rPr>
          <w:sz w:val="24"/>
          <w:szCs w:val="24"/>
        </w:rPr>
        <w:t xml:space="preserve">, </w:t>
      </w:r>
      <w:r w:rsidRPr="00B07B74">
        <w:rPr>
          <w:sz w:val="24"/>
          <w:szCs w:val="24"/>
          <w:u w:val="single"/>
        </w:rPr>
        <w:t>ingredient</w:t>
      </w:r>
      <w:r>
        <w:rPr>
          <w:sz w:val="24"/>
          <w:szCs w:val="24"/>
        </w:rPr>
        <w:t>]</w:t>
      </w:r>
    </w:p>
    <w:p w14:paraId="2D5F2E4E" w14:textId="7E096EFC" w:rsidR="008214DE" w:rsidRDefault="008214DE" w:rsidP="008214DE">
      <w:pPr>
        <w:pStyle w:val="ListParagraph"/>
        <w:numPr>
          <w:ilvl w:val="2"/>
          <w:numId w:val="6"/>
        </w:numPr>
        <w:rPr>
          <w:sz w:val="24"/>
          <w:szCs w:val="24"/>
        </w:rPr>
      </w:pPr>
      <w:r>
        <w:rPr>
          <w:sz w:val="24"/>
          <w:szCs w:val="24"/>
        </w:rPr>
        <w:t>R</w:t>
      </w:r>
      <w:r w:rsidR="00835241">
        <w:rPr>
          <w:sz w:val="24"/>
          <w:szCs w:val="24"/>
        </w:rPr>
        <w:t>equires</w:t>
      </w:r>
      <w:r>
        <w:rPr>
          <w:sz w:val="24"/>
          <w:szCs w:val="24"/>
        </w:rPr>
        <w:t>.item references MenuItem.name</w:t>
      </w:r>
    </w:p>
    <w:p w14:paraId="378031CA" w14:textId="65432474" w:rsidR="008214DE" w:rsidRDefault="008214DE" w:rsidP="008214DE">
      <w:pPr>
        <w:pStyle w:val="ListParagraph"/>
        <w:numPr>
          <w:ilvl w:val="2"/>
          <w:numId w:val="6"/>
        </w:numPr>
        <w:rPr>
          <w:sz w:val="24"/>
          <w:szCs w:val="24"/>
        </w:rPr>
      </w:pPr>
      <w:r>
        <w:rPr>
          <w:sz w:val="24"/>
          <w:szCs w:val="24"/>
        </w:rPr>
        <w:t>Re</w:t>
      </w:r>
      <w:r w:rsidR="00835241">
        <w:rPr>
          <w:sz w:val="24"/>
          <w:szCs w:val="24"/>
        </w:rPr>
        <w:t>quires</w:t>
      </w:r>
      <w:r>
        <w:rPr>
          <w:sz w:val="24"/>
          <w:szCs w:val="24"/>
        </w:rPr>
        <w:t>.ingredient references Ingredient.name</w:t>
      </w:r>
    </w:p>
    <w:p w14:paraId="254563D0" w14:textId="578F939E" w:rsidR="00C7408E" w:rsidRDefault="00C7408E" w:rsidP="00C7408E">
      <w:pPr>
        <w:pStyle w:val="ListParagraph"/>
        <w:numPr>
          <w:ilvl w:val="0"/>
          <w:numId w:val="6"/>
        </w:numPr>
        <w:rPr>
          <w:sz w:val="24"/>
          <w:szCs w:val="24"/>
        </w:rPr>
      </w:pPr>
      <w:r>
        <w:rPr>
          <w:sz w:val="24"/>
          <w:szCs w:val="24"/>
        </w:rPr>
        <w:t>Notes</w:t>
      </w:r>
    </w:p>
    <w:p w14:paraId="3A1EFB20" w14:textId="0B4648D7" w:rsidR="00C7408E" w:rsidRDefault="00C7408E" w:rsidP="00C7408E">
      <w:pPr>
        <w:pStyle w:val="ListParagraph"/>
        <w:numPr>
          <w:ilvl w:val="1"/>
          <w:numId w:val="6"/>
        </w:numPr>
        <w:rPr>
          <w:sz w:val="24"/>
          <w:szCs w:val="24"/>
        </w:rPr>
      </w:pPr>
      <w:r>
        <w:rPr>
          <w:sz w:val="24"/>
          <w:szCs w:val="24"/>
        </w:rPr>
        <w:t>Stored REQUIRES M:N relationship as separate entity</w:t>
      </w:r>
    </w:p>
    <w:p w14:paraId="5FD153C8" w14:textId="0D1E5A52" w:rsidR="00B07B74" w:rsidRDefault="004331B9" w:rsidP="00B07B74">
      <w:pPr>
        <w:pStyle w:val="ListParagraph"/>
        <w:numPr>
          <w:ilvl w:val="2"/>
          <w:numId w:val="6"/>
        </w:numPr>
        <w:rPr>
          <w:sz w:val="24"/>
          <w:szCs w:val="24"/>
        </w:rPr>
      </w:pPr>
      <w:r>
        <w:rPr>
          <w:sz w:val="24"/>
          <w:szCs w:val="24"/>
        </w:rPr>
        <w:t>This will be a table consisting of instances relating one</w:t>
      </w:r>
      <w:r w:rsidR="002A4293">
        <w:rPr>
          <w:sz w:val="24"/>
          <w:szCs w:val="24"/>
        </w:rPr>
        <w:t xml:space="preserve"> Recipe</w:t>
      </w:r>
      <w:r>
        <w:rPr>
          <w:sz w:val="24"/>
          <w:szCs w:val="24"/>
        </w:rPr>
        <w:t xml:space="preserve"> with one ingredient, along with the quantity of that item</w:t>
      </w:r>
      <w:r w:rsidR="002A4293">
        <w:rPr>
          <w:sz w:val="24"/>
          <w:szCs w:val="24"/>
        </w:rPr>
        <w:t>.</w:t>
      </w:r>
    </w:p>
    <w:p w14:paraId="49E75653" w14:textId="4495D4F7" w:rsidR="00505E8B" w:rsidRDefault="00505E8B" w:rsidP="00B07B74">
      <w:pPr>
        <w:pStyle w:val="ListParagraph"/>
        <w:numPr>
          <w:ilvl w:val="2"/>
          <w:numId w:val="6"/>
        </w:numPr>
        <w:rPr>
          <w:sz w:val="24"/>
          <w:szCs w:val="24"/>
        </w:rPr>
      </w:pPr>
      <w:r>
        <w:rPr>
          <w:sz w:val="24"/>
          <w:szCs w:val="24"/>
        </w:rPr>
        <w:t xml:space="preserve">A </w:t>
      </w:r>
      <w:r w:rsidR="002A4293">
        <w:rPr>
          <w:sz w:val="24"/>
          <w:szCs w:val="24"/>
        </w:rPr>
        <w:t>R</w:t>
      </w:r>
      <w:r>
        <w:rPr>
          <w:sz w:val="24"/>
          <w:szCs w:val="24"/>
        </w:rPr>
        <w:t>ecipe for a MenuItem</w:t>
      </w:r>
      <w:r w:rsidR="007C4449">
        <w:rPr>
          <w:sz w:val="24"/>
          <w:szCs w:val="24"/>
        </w:rPr>
        <w:t xml:space="preserve"> can be </w:t>
      </w:r>
      <w:r w:rsidR="002A4293">
        <w:rPr>
          <w:sz w:val="24"/>
          <w:szCs w:val="24"/>
        </w:rPr>
        <w:t>obtained by querying Requires for Ingredients by Recipe. This will return all ingredients for a particular recipe.</w:t>
      </w:r>
    </w:p>
    <w:p w14:paraId="2A48DF6C" w14:textId="2353454A" w:rsidR="002A4293" w:rsidRDefault="00413C3F" w:rsidP="002A4293">
      <w:pPr>
        <w:pStyle w:val="ListParagraph"/>
        <w:numPr>
          <w:ilvl w:val="1"/>
          <w:numId w:val="6"/>
        </w:numPr>
        <w:rPr>
          <w:sz w:val="24"/>
          <w:szCs w:val="24"/>
        </w:rPr>
      </w:pPr>
      <w:r>
        <w:rPr>
          <w:sz w:val="24"/>
          <w:szCs w:val="24"/>
        </w:rPr>
        <w:lastRenderedPageBreak/>
        <w:t>Could have displayed a recipe without making Recipe an entity; MenuItem could be in the M:N relationship with Ingredients, and the process would be the same as above for displaying and creating a recipe. However, the instructions indicate that Recipe should be an entity.</w:t>
      </w:r>
    </w:p>
    <w:p w14:paraId="0899F6FE" w14:textId="69A47816" w:rsidR="0046655E" w:rsidRDefault="0046655E" w:rsidP="0046655E">
      <w:pPr>
        <w:pStyle w:val="ListParagraph"/>
        <w:numPr>
          <w:ilvl w:val="1"/>
          <w:numId w:val="6"/>
        </w:numPr>
        <w:rPr>
          <w:sz w:val="24"/>
          <w:szCs w:val="24"/>
        </w:rPr>
      </w:pPr>
      <w:r>
        <w:rPr>
          <w:sz w:val="24"/>
          <w:szCs w:val="24"/>
        </w:rPr>
        <w:t>Should Recipe maybe be a weak entity? It doesn’t make sense to have a Recipe without a MenuItem.</w:t>
      </w:r>
    </w:p>
    <w:p w14:paraId="659FDC40" w14:textId="2F309679" w:rsidR="00C05A74" w:rsidRDefault="00C05A74" w:rsidP="00C05A74">
      <w:pPr>
        <w:pStyle w:val="ListParagraph"/>
        <w:numPr>
          <w:ilvl w:val="2"/>
          <w:numId w:val="6"/>
        </w:numPr>
        <w:rPr>
          <w:sz w:val="24"/>
          <w:szCs w:val="24"/>
        </w:rPr>
      </w:pPr>
      <w:r>
        <w:rPr>
          <w:sz w:val="24"/>
          <w:szCs w:val="24"/>
        </w:rPr>
        <w:t>It would make sense though, because maybe you would want to enter a Recipe for a MenuItem you will include at a later date.</w:t>
      </w:r>
    </w:p>
    <w:p w14:paraId="76095D52" w14:textId="5CA154D3" w:rsidR="00643706" w:rsidRDefault="00643706" w:rsidP="00643706">
      <w:pPr>
        <w:rPr>
          <w:sz w:val="24"/>
          <w:szCs w:val="24"/>
        </w:rPr>
      </w:pPr>
      <w:r>
        <w:rPr>
          <w:b/>
          <w:bCs/>
          <w:sz w:val="24"/>
          <w:szCs w:val="24"/>
          <w:u w:val="single"/>
        </w:rPr>
        <w:t>Views.py</w:t>
      </w:r>
    </w:p>
    <w:p w14:paraId="344011FF" w14:textId="63556FCA" w:rsidR="00643706" w:rsidRDefault="00643706" w:rsidP="00643706">
      <w:pPr>
        <w:pStyle w:val="ListParagraph"/>
        <w:numPr>
          <w:ilvl w:val="0"/>
          <w:numId w:val="7"/>
        </w:numPr>
        <w:rPr>
          <w:sz w:val="24"/>
          <w:szCs w:val="24"/>
        </w:rPr>
      </w:pPr>
      <w:r>
        <w:rPr>
          <w:sz w:val="24"/>
          <w:szCs w:val="24"/>
        </w:rPr>
        <w:t>Home</w:t>
      </w:r>
    </w:p>
    <w:p w14:paraId="5FAE7298" w14:textId="740B59BB" w:rsidR="00643706" w:rsidRDefault="00643706" w:rsidP="00643706">
      <w:pPr>
        <w:pStyle w:val="ListParagraph"/>
        <w:numPr>
          <w:ilvl w:val="0"/>
          <w:numId w:val="7"/>
        </w:numPr>
        <w:rPr>
          <w:sz w:val="24"/>
          <w:szCs w:val="24"/>
        </w:rPr>
      </w:pPr>
      <w:r>
        <w:rPr>
          <w:sz w:val="24"/>
          <w:szCs w:val="24"/>
        </w:rPr>
        <w:t>Ingredient</w:t>
      </w:r>
      <w:r w:rsidR="00657698">
        <w:rPr>
          <w:sz w:val="24"/>
          <w:szCs w:val="24"/>
        </w:rPr>
        <w:t xml:space="preserve"> Inventory</w:t>
      </w:r>
    </w:p>
    <w:p w14:paraId="3BD865C8" w14:textId="1F4AA4FB" w:rsidR="00643706" w:rsidRDefault="00643706" w:rsidP="00643706">
      <w:pPr>
        <w:pStyle w:val="ListParagraph"/>
        <w:numPr>
          <w:ilvl w:val="1"/>
          <w:numId w:val="7"/>
        </w:numPr>
        <w:rPr>
          <w:sz w:val="24"/>
          <w:szCs w:val="24"/>
        </w:rPr>
      </w:pPr>
      <w:r>
        <w:rPr>
          <w:sz w:val="24"/>
          <w:szCs w:val="24"/>
        </w:rPr>
        <w:t>List</w:t>
      </w:r>
    </w:p>
    <w:p w14:paraId="0DA7F226" w14:textId="67F82DC8" w:rsidR="00F37C9B" w:rsidRDefault="00F37C9B" w:rsidP="00F37C9B">
      <w:pPr>
        <w:pStyle w:val="ListParagraph"/>
        <w:numPr>
          <w:ilvl w:val="2"/>
          <w:numId w:val="7"/>
        </w:numPr>
        <w:rPr>
          <w:sz w:val="24"/>
          <w:szCs w:val="24"/>
        </w:rPr>
      </w:pPr>
      <w:r>
        <w:rPr>
          <w:sz w:val="24"/>
          <w:szCs w:val="24"/>
        </w:rPr>
        <w:t>Display all ingredients, their remaining quantity, and cost per unit</w:t>
      </w:r>
    </w:p>
    <w:p w14:paraId="37014798" w14:textId="10BC2AC8" w:rsidR="00D729CA" w:rsidRDefault="00D729CA" w:rsidP="00F37C9B">
      <w:pPr>
        <w:pStyle w:val="ListParagraph"/>
        <w:numPr>
          <w:ilvl w:val="2"/>
          <w:numId w:val="7"/>
        </w:numPr>
        <w:rPr>
          <w:sz w:val="24"/>
          <w:szCs w:val="24"/>
        </w:rPr>
      </w:pPr>
      <w:r>
        <w:rPr>
          <w:sz w:val="24"/>
          <w:szCs w:val="24"/>
        </w:rPr>
        <w:t>Display total cost of inventory?</w:t>
      </w:r>
    </w:p>
    <w:p w14:paraId="1DC1F45A" w14:textId="01865AC5" w:rsidR="00D729CA" w:rsidRDefault="00D729CA" w:rsidP="00F37C9B">
      <w:pPr>
        <w:pStyle w:val="ListParagraph"/>
        <w:numPr>
          <w:ilvl w:val="2"/>
          <w:numId w:val="7"/>
        </w:numPr>
        <w:rPr>
          <w:sz w:val="24"/>
          <w:szCs w:val="24"/>
        </w:rPr>
      </w:pPr>
      <w:r>
        <w:rPr>
          <w:sz w:val="24"/>
          <w:szCs w:val="24"/>
        </w:rPr>
        <w:t>Display how much of ingredient is need to restock for next day.</w:t>
      </w:r>
    </w:p>
    <w:p w14:paraId="1C4ED560" w14:textId="310B72CB" w:rsidR="00643706" w:rsidRDefault="00643706" w:rsidP="00643706">
      <w:pPr>
        <w:pStyle w:val="ListParagraph"/>
        <w:numPr>
          <w:ilvl w:val="1"/>
          <w:numId w:val="7"/>
        </w:numPr>
        <w:rPr>
          <w:sz w:val="24"/>
          <w:szCs w:val="24"/>
        </w:rPr>
      </w:pPr>
      <w:r>
        <w:rPr>
          <w:sz w:val="24"/>
          <w:szCs w:val="24"/>
        </w:rPr>
        <w:t>Create</w:t>
      </w:r>
    </w:p>
    <w:p w14:paraId="1F3F95E3" w14:textId="60D26E95" w:rsidR="00A83CD0" w:rsidRDefault="00A83CD0" w:rsidP="00A83CD0">
      <w:pPr>
        <w:pStyle w:val="ListParagraph"/>
        <w:numPr>
          <w:ilvl w:val="2"/>
          <w:numId w:val="7"/>
        </w:numPr>
        <w:rPr>
          <w:sz w:val="24"/>
          <w:szCs w:val="24"/>
        </w:rPr>
      </w:pPr>
      <w:r>
        <w:rPr>
          <w:sz w:val="24"/>
          <w:szCs w:val="24"/>
        </w:rPr>
        <w:t>Form that allows a User to enter a new ingredient</w:t>
      </w:r>
    </w:p>
    <w:p w14:paraId="03E9314F" w14:textId="030FE524" w:rsidR="00F31882" w:rsidRDefault="00F31882" w:rsidP="00F31882">
      <w:pPr>
        <w:pStyle w:val="ListParagraph"/>
        <w:numPr>
          <w:ilvl w:val="1"/>
          <w:numId w:val="7"/>
        </w:numPr>
        <w:rPr>
          <w:sz w:val="24"/>
          <w:szCs w:val="24"/>
        </w:rPr>
      </w:pPr>
      <w:r>
        <w:rPr>
          <w:sz w:val="24"/>
          <w:szCs w:val="24"/>
        </w:rPr>
        <w:t>Update</w:t>
      </w:r>
    </w:p>
    <w:p w14:paraId="13D64B48" w14:textId="6AAED9D2" w:rsidR="00F31882" w:rsidRDefault="00F31882" w:rsidP="00F31882">
      <w:pPr>
        <w:pStyle w:val="ListParagraph"/>
        <w:numPr>
          <w:ilvl w:val="2"/>
          <w:numId w:val="7"/>
        </w:numPr>
        <w:rPr>
          <w:sz w:val="24"/>
          <w:szCs w:val="24"/>
        </w:rPr>
      </w:pPr>
      <w:r>
        <w:rPr>
          <w:sz w:val="24"/>
          <w:szCs w:val="24"/>
        </w:rPr>
        <w:t>Form that allows a User to update an ingredient’s cost or quantity</w:t>
      </w:r>
    </w:p>
    <w:p w14:paraId="50E74181" w14:textId="39632B60" w:rsidR="001F0EB6" w:rsidRDefault="001F0EB6" w:rsidP="001F0EB6">
      <w:pPr>
        <w:pStyle w:val="ListParagraph"/>
        <w:numPr>
          <w:ilvl w:val="3"/>
          <w:numId w:val="7"/>
        </w:numPr>
        <w:rPr>
          <w:sz w:val="24"/>
          <w:szCs w:val="24"/>
        </w:rPr>
      </w:pPr>
      <w:r>
        <w:rPr>
          <w:sz w:val="24"/>
          <w:szCs w:val="24"/>
        </w:rPr>
        <w:t>Do not cascade to previous order records, or to menu.</w:t>
      </w:r>
    </w:p>
    <w:p w14:paraId="38423CF9" w14:textId="74ACF389" w:rsidR="00643706" w:rsidRDefault="00643706" w:rsidP="00643706">
      <w:pPr>
        <w:pStyle w:val="ListParagraph"/>
        <w:numPr>
          <w:ilvl w:val="1"/>
          <w:numId w:val="7"/>
        </w:numPr>
        <w:rPr>
          <w:sz w:val="24"/>
          <w:szCs w:val="24"/>
        </w:rPr>
      </w:pPr>
      <w:r>
        <w:rPr>
          <w:sz w:val="24"/>
          <w:szCs w:val="24"/>
        </w:rPr>
        <w:t>Delete</w:t>
      </w:r>
    </w:p>
    <w:p w14:paraId="5721116D" w14:textId="77777777" w:rsidR="001F0EB6" w:rsidRDefault="002256C1" w:rsidP="002256C1">
      <w:pPr>
        <w:pStyle w:val="ListParagraph"/>
        <w:numPr>
          <w:ilvl w:val="2"/>
          <w:numId w:val="7"/>
        </w:numPr>
        <w:rPr>
          <w:sz w:val="24"/>
          <w:szCs w:val="24"/>
        </w:rPr>
      </w:pPr>
      <w:r>
        <w:rPr>
          <w:sz w:val="24"/>
          <w:szCs w:val="24"/>
        </w:rPr>
        <w:t xml:space="preserve">Form that allows a User to remove an ingredient from inventory. </w:t>
      </w:r>
    </w:p>
    <w:p w14:paraId="2A07CA7A" w14:textId="3A61DB26" w:rsidR="002256C1" w:rsidRDefault="002256C1" w:rsidP="001F0EB6">
      <w:pPr>
        <w:pStyle w:val="ListParagraph"/>
        <w:numPr>
          <w:ilvl w:val="3"/>
          <w:numId w:val="7"/>
        </w:numPr>
        <w:rPr>
          <w:sz w:val="24"/>
          <w:szCs w:val="24"/>
        </w:rPr>
      </w:pPr>
      <w:r>
        <w:rPr>
          <w:sz w:val="24"/>
          <w:szCs w:val="24"/>
        </w:rPr>
        <w:t>Do not cascade delet</w:t>
      </w:r>
      <w:r w:rsidR="00CE30F9">
        <w:rPr>
          <w:sz w:val="24"/>
          <w:szCs w:val="24"/>
        </w:rPr>
        <w:t>ion</w:t>
      </w:r>
      <w:r>
        <w:rPr>
          <w:sz w:val="24"/>
          <w:szCs w:val="24"/>
        </w:rPr>
        <w:t>; set to null.</w:t>
      </w:r>
    </w:p>
    <w:p w14:paraId="1A9AB0E4" w14:textId="7E2701F3" w:rsidR="00657698" w:rsidRDefault="00902141" w:rsidP="00657698">
      <w:pPr>
        <w:pStyle w:val="ListParagraph"/>
        <w:numPr>
          <w:ilvl w:val="0"/>
          <w:numId w:val="7"/>
        </w:numPr>
        <w:rPr>
          <w:sz w:val="24"/>
          <w:szCs w:val="24"/>
        </w:rPr>
      </w:pPr>
      <w:r>
        <w:rPr>
          <w:sz w:val="24"/>
          <w:szCs w:val="24"/>
        </w:rPr>
        <w:t>Restaurant Menu</w:t>
      </w:r>
    </w:p>
    <w:p w14:paraId="3982CA41" w14:textId="423CD6EB" w:rsidR="00902141" w:rsidRDefault="00902141" w:rsidP="00902141">
      <w:pPr>
        <w:pStyle w:val="ListParagraph"/>
        <w:numPr>
          <w:ilvl w:val="1"/>
          <w:numId w:val="7"/>
        </w:numPr>
        <w:rPr>
          <w:sz w:val="24"/>
          <w:szCs w:val="24"/>
        </w:rPr>
      </w:pPr>
      <w:r>
        <w:rPr>
          <w:sz w:val="24"/>
          <w:szCs w:val="24"/>
        </w:rPr>
        <w:t>List</w:t>
      </w:r>
    </w:p>
    <w:p w14:paraId="330DBE34" w14:textId="2AA5517E" w:rsidR="00902141" w:rsidRDefault="00902141" w:rsidP="00902141">
      <w:pPr>
        <w:pStyle w:val="ListParagraph"/>
        <w:numPr>
          <w:ilvl w:val="2"/>
          <w:numId w:val="7"/>
        </w:numPr>
        <w:rPr>
          <w:sz w:val="24"/>
          <w:szCs w:val="24"/>
        </w:rPr>
      </w:pPr>
      <w:r>
        <w:rPr>
          <w:sz w:val="24"/>
          <w:szCs w:val="24"/>
        </w:rPr>
        <w:t>Display all available MenuItems and their cost</w:t>
      </w:r>
    </w:p>
    <w:p w14:paraId="233405D9" w14:textId="3CDC48B5" w:rsidR="006C74A8" w:rsidRDefault="006C74A8" w:rsidP="006C74A8">
      <w:pPr>
        <w:pStyle w:val="ListParagraph"/>
        <w:numPr>
          <w:ilvl w:val="1"/>
          <w:numId w:val="7"/>
        </w:numPr>
        <w:rPr>
          <w:sz w:val="24"/>
          <w:szCs w:val="24"/>
        </w:rPr>
      </w:pPr>
      <w:r>
        <w:rPr>
          <w:sz w:val="24"/>
          <w:szCs w:val="24"/>
        </w:rPr>
        <w:t>Create</w:t>
      </w:r>
    </w:p>
    <w:p w14:paraId="69DE2440" w14:textId="07F0F456" w:rsidR="006C74A8" w:rsidRDefault="006C74A8" w:rsidP="006C74A8">
      <w:pPr>
        <w:pStyle w:val="ListParagraph"/>
        <w:numPr>
          <w:ilvl w:val="2"/>
          <w:numId w:val="7"/>
        </w:numPr>
        <w:rPr>
          <w:sz w:val="24"/>
          <w:szCs w:val="24"/>
        </w:rPr>
      </w:pPr>
      <w:r>
        <w:rPr>
          <w:sz w:val="24"/>
          <w:szCs w:val="24"/>
        </w:rPr>
        <w:t>Form that allows a User to enter a new MenuItem, along with a Recipe.</w:t>
      </w:r>
    </w:p>
    <w:p w14:paraId="304B46DD" w14:textId="7934D811" w:rsidR="001F0EB6" w:rsidRDefault="001F0EB6" w:rsidP="001F0EB6">
      <w:pPr>
        <w:pStyle w:val="ListParagraph"/>
        <w:numPr>
          <w:ilvl w:val="1"/>
          <w:numId w:val="7"/>
        </w:numPr>
        <w:rPr>
          <w:sz w:val="24"/>
          <w:szCs w:val="24"/>
        </w:rPr>
      </w:pPr>
      <w:r>
        <w:rPr>
          <w:sz w:val="24"/>
          <w:szCs w:val="24"/>
        </w:rPr>
        <w:t>Update</w:t>
      </w:r>
    </w:p>
    <w:p w14:paraId="7B51EA00" w14:textId="4F4B6887" w:rsidR="001F0EB6" w:rsidRDefault="001F0EB6" w:rsidP="001F0EB6">
      <w:pPr>
        <w:pStyle w:val="ListParagraph"/>
        <w:numPr>
          <w:ilvl w:val="2"/>
          <w:numId w:val="7"/>
        </w:numPr>
        <w:rPr>
          <w:sz w:val="24"/>
          <w:szCs w:val="24"/>
        </w:rPr>
      </w:pPr>
      <w:r>
        <w:rPr>
          <w:sz w:val="24"/>
          <w:szCs w:val="24"/>
        </w:rPr>
        <w:t>Change cost of a MenuItem</w:t>
      </w:r>
    </w:p>
    <w:p w14:paraId="1AF5E44D" w14:textId="1A3A2987" w:rsidR="00670BD0" w:rsidRDefault="00670BD0" w:rsidP="00670BD0">
      <w:pPr>
        <w:pStyle w:val="ListParagraph"/>
        <w:numPr>
          <w:ilvl w:val="3"/>
          <w:numId w:val="7"/>
        </w:numPr>
        <w:rPr>
          <w:sz w:val="24"/>
          <w:szCs w:val="24"/>
        </w:rPr>
      </w:pPr>
      <w:r>
        <w:rPr>
          <w:sz w:val="24"/>
          <w:szCs w:val="24"/>
        </w:rPr>
        <w:t>Do not cascade.</w:t>
      </w:r>
    </w:p>
    <w:p w14:paraId="541604B4" w14:textId="3F30842D" w:rsidR="001F0EB6" w:rsidRDefault="001F0EB6" w:rsidP="001F0EB6">
      <w:pPr>
        <w:pStyle w:val="ListParagraph"/>
        <w:numPr>
          <w:ilvl w:val="1"/>
          <w:numId w:val="7"/>
        </w:numPr>
        <w:rPr>
          <w:sz w:val="24"/>
          <w:szCs w:val="24"/>
        </w:rPr>
      </w:pPr>
      <w:r>
        <w:rPr>
          <w:sz w:val="24"/>
          <w:szCs w:val="24"/>
        </w:rPr>
        <w:t>Delete</w:t>
      </w:r>
    </w:p>
    <w:p w14:paraId="434B8CB6" w14:textId="232DB2E8" w:rsidR="001F0EB6" w:rsidRDefault="001F0EB6" w:rsidP="001F0EB6">
      <w:pPr>
        <w:pStyle w:val="ListParagraph"/>
        <w:numPr>
          <w:ilvl w:val="2"/>
          <w:numId w:val="7"/>
        </w:numPr>
        <w:rPr>
          <w:sz w:val="24"/>
          <w:szCs w:val="24"/>
        </w:rPr>
      </w:pPr>
      <w:r>
        <w:rPr>
          <w:sz w:val="24"/>
          <w:szCs w:val="24"/>
        </w:rPr>
        <w:t xml:space="preserve">Remove a MenuItem from </w:t>
      </w:r>
    </w:p>
    <w:p w14:paraId="2B35456D" w14:textId="6A62F2EE" w:rsidR="004874B9" w:rsidRDefault="00616399" w:rsidP="004874B9">
      <w:pPr>
        <w:pStyle w:val="ListParagraph"/>
        <w:numPr>
          <w:ilvl w:val="3"/>
          <w:numId w:val="7"/>
        </w:numPr>
        <w:rPr>
          <w:sz w:val="24"/>
          <w:szCs w:val="24"/>
        </w:rPr>
      </w:pPr>
      <w:r>
        <w:rPr>
          <w:sz w:val="24"/>
          <w:szCs w:val="24"/>
        </w:rPr>
        <w:t>Do not cascade</w:t>
      </w:r>
      <w:r w:rsidR="00ED1C1F">
        <w:rPr>
          <w:sz w:val="24"/>
          <w:szCs w:val="24"/>
        </w:rPr>
        <w:t>.</w:t>
      </w:r>
    </w:p>
    <w:p w14:paraId="710E7C16" w14:textId="6FCC8D69" w:rsidR="00A30246" w:rsidRDefault="00650A02" w:rsidP="00A30246">
      <w:pPr>
        <w:pStyle w:val="ListParagraph"/>
        <w:numPr>
          <w:ilvl w:val="0"/>
          <w:numId w:val="7"/>
        </w:numPr>
        <w:rPr>
          <w:sz w:val="24"/>
          <w:szCs w:val="24"/>
        </w:rPr>
      </w:pPr>
      <w:r>
        <w:rPr>
          <w:sz w:val="24"/>
          <w:szCs w:val="24"/>
        </w:rPr>
        <w:t>Recipes</w:t>
      </w:r>
    </w:p>
    <w:p w14:paraId="1559F68C" w14:textId="1A547A46" w:rsidR="00650A02" w:rsidRDefault="00650A02" w:rsidP="00650A02">
      <w:pPr>
        <w:pStyle w:val="ListParagraph"/>
        <w:numPr>
          <w:ilvl w:val="1"/>
          <w:numId w:val="7"/>
        </w:numPr>
        <w:rPr>
          <w:sz w:val="24"/>
          <w:szCs w:val="24"/>
        </w:rPr>
      </w:pPr>
      <w:r>
        <w:rPr>
          <w:sz w:val="24"/>
          <w:szCs w:val="24"/>
        </w:rPr>
        <w:t>List</w:t>
      </w:r>
    </w:p>
    <w:p w14:paraId="35E39351" w14:textId="2F89E97F" w:rsidR="00650A02" w:rsidRDefault="00650A02" w:rsidP="00650A02">
      <w:pPr>
        <w:pStyle w:val="ListParagraph"/>
        <w:numPr>
          <w:ilvl w:val="2"/>
          <w:numId w:val="7"/>
        </w:numPr>
        <w:rPr>
          <w:sz w:val="24"/>
          <w:szCs w:val="24"/>
        </w:rPr>
      </w:pPr>
      <w:r>
        <w:rPr>
          <w:sz w:val="24"/>
          <w:szCs w:val="24"/>
        </w:rPr>
        <w:t>Display all Recipes</w:t>
      </w:r>
    </w:p>
    <w:p w14:paraId="58CF69D4" w14:textId="25CBA2D4" w:rsidR="00650A02" w:rsidRDefault="00650A02" w:rsidP="00650A02">
      <w:pPr>
        <w:pStyle w:val="ListParagraph"/>
        <w:numPr>
          <w:ilvl w:val="1"/>
          <w:numId w:val="7"/>
        </w:numPr>
        <w:rPr>
          <w:sz w:val="24"/>
          <w:szCs w:val="24"/>
        </w:rPr>
      </w:pPr>
      <w:r>
        <w:rPr>
          <w:sz w:val="24"/>
          <w:szCs w:val="24"/>
        </w:rPr>
        <w:t>Create</w:t>
      </w:r>
    </w:p>
    <w:p w14:paraId="1032684C" w14:textId="2931ADFD" w:rsidR="00650A02" w:rsidRDefault="00650A02" w:rsidP="00650A02">
      <w:pPr>
        <w:pStyle w:val="ListParagraph"/>
        <w:numPr>
          <w:ilvl w:val="2"/>
          <w:numId w:val="7"/>
        </w:numPr>
        <w:rPr>
          <w:sz w:val="24"/>
          <w:szCs w:val="24"/>
        </w:rPr>
      </w:pPr>
      <w:r>
        <w:rPr>
          <w:sz w:val="24"/>
          <w:szCs w:val="24"/>
        </w:rPr>
        <w:t>Form that allows User to enter new Recipe—ingredients and instructions.</w:t>
      </w:r>
    </w:p>
    <w:p w14:paraId="71EC9E2C" w14:textId="4251509B" w:rsidR="002730C1" w:rsidRDefault="002E39C7" w:rsidP="002730C1">
      <w:pPr>
        <w:pStyle w:val="ListParagraph"/>
        <w:numPr>
          <w:ilvl w:val="1"/>
          <w:numId w:val="7"/>
        </w:numPr>
        <w:rPr>
          <w:sz w:val="24"/>
          <w:szCs w:val="24"/>
        </w:rPr>
      </w:pPr>
      <w:r>
        <w:rPr>
          <w:sz w:val="24"/>
          <w:szCs w:val="24"/>
        </w:rPr>
        <w:lastRenderedPageBreak/>
        <w:t>Update</w:t>
      </w:r>
    </w:p>
    <w:p w14:paraId="448E1790" w14:textId="45E52938" w:rsidR="002E39C7" w:rsidRDefault="002E39C7" w:rsidP="002E39C7">
      <w:pPr>
        <w:pStyle w:val="ListParagraph"/>
        <w:numPr>
          <w:ilvl w:val="2"/>
          <w:numId w:val="7"/>
        </w:numPr>
        <w:rPr>
          <w:sz w:val="24"/>
          <w:szCs w:val="24"/>
        </w:rPr>
      </w:pPr>
      <w:r>
        <w:rPr>
          <w:sz w:val="24"/>
          <w:szCs w:val="24"/>
        </w:rPr>
        <w:t>Form that allows User to modify a Recipe—add or remove ingredients and instructions</w:t>
      </w:r>
    </w:p>
    <w:p w14:paraId="6F4B12C9" w14:textId="33D226E3" w:rsidR="002E39C7" w:rsidRDefault="00A87AC9" w:rsidP="00A87AC9">
      <w:pPr>
        <w:pStyle w:val="ListParagraph"/>
        <w:numPr>
          <w:ilvl w:val="1"/>
          <w:numId w:val="7"/>
        </w:numPr>
        <w:rPr>
          <w:sz w:val="24"/>
          <w:szCs w:val="24"/>
        </w:rPr>
      </w:pPr>
      <w:r>
        <w:rPr>
          <w:sz w:val="24"/>
          <w:szCs w:val="24"/>
        </w:rPr>
        <w:t>Delete</w:t>
      </w:r>
    </w:p>
    <w:p w14:paraId="202AAD35" w14:textId="55414B52" w:rsidR="00A87AC9" w:rsidRDefault="00A87AC9" w:rsidP="00A87AC9">
      <w:pPr>
        <w:pStyle w:val="ListParagraph"/>
        <w:numPr>
          <w:ilvl w:val="2"/>
          <w:numId w:val="7"/>
        </w:numPr>
        <w:rPr>
          <w:sz w:val="24"/>
          <w:szCs w:val="24"/>
        </w:rPr>
      </w:pPr>
      <w:r>
        <w:rPr>
          <w:sz w:val="24"/>
          <w:szCs w:val="24"/>
        </w:rPr>
        <w:t>Form that allows User to delete a Recipe</w:t>
      </w:r>
    </w:p>
    <w:p w14:paraId="44F36806" w14:textId="33077858" w:rsidR="00D174E9" w:rsidRDefault="00D174E9" w:rsidP="00D174E9">
      <w:pPr>
        <w:pStyle w:val="ListParagraph"/>
        <w:numPr>
          <w:ilvl w:val="3"/>
          <w:numId w:val="7"/>
        </w:numPr>
        <w:rPr>
          <w:sz w:val="24"/>
          <w:szCs w:val="24"/>
        </w:rPr>
      </w:pPr>
      <w:r>
        <w:rPr>
          <w:sz w:val="24"/>
          <w:szCs w:val="24"/>
        </w:rPr>
        <w:t xml:space="preserve">Cascade delete to null </w:t>
      </w:r>
      <w:r w:rsidRPr="00D174E9">
        <w:rPr>
          <w:sz w:val="24"/>
          <w:szCs w:val="24"/>
        </w:rPr>
        <w:sym w:font="Wingdings" w:char="F0E0"/>
      </w:r>
      <w:r>
        <w:rPr>
          <w:sz w:val="24"/>
          <w:szCs w:val="24"/>
        </w:rPr>
        <w:t xml:space="preserve"> MenuItem should refer to null if it’s recipe is deleted.</w:t>
      </w:r>
    </w:p>
    <w:p w14:paraId="40A09392" w14:textId="32F0A25F" w:rsidR="00B64FCA" w:rsidRDefault="00B64FCA" w:rsidP="00B64FCA">
      <w:pPr>
        <w:pStyle w:val="ListParagraph"/>
        <w:numPr>
          <w:ilvl w:val="0"/>
          <w:numId w:val="7"/>
        </w:numPr>
        <w:rPr>
          <w:sz w:val="24"/>
          <w:szCs w:val="24"/>
        </w:rPr>
      </w:pPr>
      <w:r>
        <w:rPr>
          <w:sz w:val="24"/>
          <w:szCs w:val="24"/>
        </w:rPr>
        <w:t>Purchases</w:t>
      </w:r>
    </w:p>
    <w:p w14:paraId="5491F525" w14:textId="38B8D876" w:rsidR="00B64FCA" w:rsidRDefault="00B64FCA" w:rsidP="00B64FCA">
      <w:pPr>
        <w:pStyle w:val="ListParagraph"/>
        <w:numPr>
          <w:ilvl w:val="1"/>
          <w:numId w:val="7"/>
        </w:numPr>
        <w:rPr>
          <w:sz w:val="24"/>
          <w:szCs w:val="24"/>
        </w:rPr>
      </w:pPr>
      <w:r>
        <w:rPr>
          <w:sz w:val="24"/>
          <w:szCs w:val="24"/>
        </w:rPr>
        <w:t>List</w:t>
      </w:r>
    </w:p>
    <w:p w14:paraId="2655062E" w14:textId="5D5C3DFD" w:rsidR="00B64FCA" w:rsidRDefault="00B64FCA" w:rsidP="00B64FCA">
      <w:pPr>
        <w:pStyle w:val="ListParagraph"/>
        <w:numPr>
          <w:ilvl w:val="2"/>
          <w:numId w:val="7"/>
        </w:numPr>
        <w:rPr>
          <w:sz w:val="24"/>
          <w:szCs w:val="24"/>
        </w:rPr>
      </w:pPr>
      <w:r>
        <w:rPr>
          <w:sz w:val="24"/>
          <w:szCs w:val="24"/>
        </w:rPr>
        <w:t>Display record of all transactions</w:t>
      </w:r>
    </w:p>
    <w:p w14:paraId="36C2EAA7" w14:textId="5EC7BBB7" w:rsidR="00B64FCA" w:rsidRDefault="00B64FCA" w:rsidP="00B64FCA">
      <w:pPr>
        <w:pStyle w:val="ListParagraph"/>
        <w:numPr>
          <w:ilvl w:val="2"/>
          <w:numId w:val="7"/>
        </w:numPr>
        <w:rPr>
          <w:sz w:val="24"/>
          <w:szCs w:val="24"/>
        </w:rPr>
      </w:pPr>
      <w:r>
        <w:rPr>
          <w:sz w:val="24"/>
          <w:szCs w:val="24"/>
        </w:rPr>
        <w:t>Display total revenue for the day</w:t>
      </w:r>
    </w:p>
    <w:p w14:paraId="771AE1FA" w14:textId="746BD685" w:rsidR="00B64FCA" w:rsidRDefault="00205070" w:rsidP="00B64FCA">
      <w:pPr>
        <w:pStyle w:val="ListParagraph"/>
        <w:numPr>
          <w:ilvl w:val="1"/>
          <w:numId w:val="7"/>
        </w:numPr>
        <w:rPr>
          <w:sz w:val="24"/>
          <w:szCs w:val="24"/>
        </w:rPr>
      </w:pPr>
      <w:r>
        <w:rPr>
          <w:sz w:val="24"/>
          <w:szCs w:val="24"/>
        </w:rPr>
        <w:t>Create</w:t>
      </w:r>
    </w:p>
    <w:p w14:paraId="6811AE17" w14:textId="2076E9FE" w:rsidR="00205070" w:rsidRDefault="00205070" w:rsidP="00205070">
      <w:pPr>
        <w:pStyle w:val="ListParagraph"/>
        <w:numPr>
          <w:ilvl w:val="2"/>
          <w:numId w:val="7"/>
        </w:numPr>
        <w:rPr>
          <w:sz w:val="24"/>
          <w:szCs w:val="24"/>
        </w:rPr>
      </w:pPr>
      <w:r>
        <w:rPr>
          <w:sz w:val="24"/>
          <w:szCs w:val="24"/>
        </w:rPr>
        <w:t>Allow a User to enter in a new Order of a MenuItem.</w:t>
      </w:r>
      <w:r w:rsidR="00E25A12">
        <w:rPr>
          <w:sz w:val="24"/>
          <w:szCs w:val="24"/>
        </w:rPr>
        <w:t xml:space="preserve"> </w:t>
      </w:r>
    </w:p>
    <w:p w14:paraId="0CFB8334" w14:textId="3A1BA3C7" w:rsidR="00E25A12" w:rsidRDefault="00E25A12" w:rsidP="00E25A12">
      <w:pPr>
        <w:pStyle w:val="ListParagraph"/>
        <w:numPr>
          <w:ilvl w:val="3"/>
          <w:numId w:val="7"/>
        </w:numPr>
        <w:rPr>
          <w:sz w:val="24"/>
          <w:szCs w:val="24"/>
        </w:rPr>
      </w:pPr>
      <w:r>
        <w:rPr>
          <w:sz w:val="24"/>
          <w:szCs w:val="24"/>
        </w:rPr>
        <w:t>Cascade: when a new Order is entered, the inventory of ingredients shoud be updated to reflect the used up stock.</w:t>
      </w:r>
    </w:p>
    <w:p w14:paraId="5166EC1F" w14:textId="25DA859C" w:rsidR="001D3DEF" w:rsidRDefault="001D3DEF" w:rsidP="001D3DEF">
      <w:pPr>
        <w:pStyle w:val="ListParagraph"/>
        <w:numPr>
          <w:ilvl w:val="3"/>
          <w:numId w:val="7"/>
        </w:numPr>
        <w:rPr>
          <w:sz w:val="24"/>
          <w:szCs w:val="24"/>
        </w:rPr>
      </w:pPr>
      <w:r>
        <w:rPr>
          <w:sz w:val="24"/>
          <w:szCs w:val="24"/>
        </w:rPr>
        <w:t>Check first if there are enough ingredients for that MenuItem.</w:t>
      </w:r>
    </w:p>
    <w:p w14:paraId="6991F5F0" w14:textId="7A5633E5" w:rsidR="005C7FFE" w:rsidRDefault="005C7FFE" w:rsidP="005C7FFE">
      <w:pPr>
        <w:pStyle w:val="ListParagraph"/>
        <w:numPr>
          <w:ilvl w:val="1"/>
          <w:numId w:val="7"/>
        </w:numPr>
        <w:rPr>
          <w:sz w:val="24"/>
          <w:szCs w:val="24"/>
        </w:rPr>
      </w:pPr>
      <w:r>
        <w:rPr>
          <w:sz w:val="24"/>
          <w:szCs w:val="24"/>
        </w:rPr>
        <w:t>Update</w:t>
      </w:r>
    </w:p>
    <w:p w14:paraId="5811CCB4" w14:textId="231F338B" w:rsidR="005C7FFE" w:rsidRDefault="007363A1" w:rsidP="005C7FFE">
      <w:pPr>
        <w:pStyle w:val="ListParagraph"/>
        <w:numPr>
          <w:ilvl w:val="2"/>
          <w:numId w:val="7"/>
        </w:numPr>
        <w:rPr>
          <w:sz w:val="24"/>
          <w:szCs w:val="24"/>
        </w:rPr>
      </w:pPr>
      <w:r>
        <w:rPr>
          <w:sz w:val="24"/>
          <w:szCs w:val="24"/>
        </w:rPr>
        <w:t>No need for an Update form. Users should not be able to modify past transactions. If an Order needs to be modified to another MenuItem, just delete and enter new Order.</w:t>
      </w:r>
    </w:p>
    <w:p w14:paraId="7F09260C" w14:textId="1475808B" w:rsidR="003E37A3" w:rsidRDefault="003E37A3" w:rsidP="003E37A3">
      <w:pPr>
        <w:pStyle w:val="ListParagraph"/>
        <w:numPr>
          <w:ilvl w:val="1"/>
          <w:numId w:val="7"/>
        </w:numPr>
        <w:rPr>
          <w:sz w:val="24"/>
          <w:szCs w:val="24"/>
        </w:rPr>
      </w:pPr>
      <w:r>
        <w:rPr>
          <w:sz w:val="24"/>
          <w:szCs w:val="24"/>
        </w:rPr>
        <w:t>Delete</w:t>
      </w:r>
    </w:p>
    <w:p w14:paraId="7AD10486" w14:textId="272821C9" w:rsidR="003E37A3" w:rsidRDefault="00987358" w:rsidP="003E37A3">
      <w:pPr>
        <w:pStyle w:val="ListParagraph"/>
        <w:numPr>
          <w:ilvl w:val="2"/>
          <w:numId w:val="7"/>
        </w:numPr>
        <w:rPr>
          <w:sz w:val="24"/>
          <w:szCs w:val="24"/>
        </w:rPr>
      </w:pPr>
      <w:r>
        <w:rPr>
          <w:sz w:val="24"/>
          <w:szCs w:val="24"/>
        </w:rPr>
        <w:t>Allow a User to delete an Order</w:t>
      </w:r>
    </w:p>
    <w:p w14:paraId="49A4F077" w14:textId="78E618D1" w:rsidR="00987358" w:rsidRDefault="00987358" w:rsidP="00987358">
      <w:pPr>
        <w:pStyle w:val="ListParagraph"/>
        <w:numPr>
          <w:ilvl w:val="3"/>
          <w:numId w:val="7"/>
        </w:numPr>
        <w:rPr>
          <w:sz w:val="24"/>
          <w:szCs w:val="24"/>
        </w:rPr>
      </w:pPr>
      <w:r>
        <w:rPr>
          <w:sz w:val="24"/>
          <w:szCs w:val="24"/>
        </w:rPr>
        <w:t>This raises a problem: how to update ingredient list if it was an order entered by mistake?</w:t>
      </w:r>
    </w:p>
    <w:p w14:paraId="2E530603" w14:textId="7BF0A5EE" w:rsidR="00987358" w:rsidRDefault="00987358" w:rsidP="00987358">
      <w:pPr>
        <w:pStyle w:val="ListParagraph"/>
        <w:numPr>
          <w:ilvl w:val="4"/>
          <w:numId w:val="7"/>
        </w:numPr>
        <w:rPr>
          <w:sz w:val="24"/>
          <w:szCs w:val="24"/>
        </w:rPr>
      </w:pPr>
      <w:r>
        <w:rPr>
          <w:sz w:val="24"/>
          <w:szCs w:val="24"/>
        </w:rPr>
        <w:t>Could return a page asking if deletion was for accidental entry, and then it would update the inventory.</w:t>
      </w:r>
    </w:p>
    <w:p w14:paraId="5A1AA54A" w14:textId="1B103958" w:rsidR="0075140D" w:rsidRDefault="0075140D" w:rsidP="00987358">
      <w:pPr>
        <w:pStyle w:val="ListParagraph"/>
        <w:numPr>
          <w:ilvl w:val="4"/>
          <w:numId w:val="7"/>
        </w:numPr>
        <w:rPr>
          <w:sz w:val="24"/>
          <w:szCs w:val="24"/>
        </w:rPr>
      </w:pPr>
      <w:r>
        <w:rPr>
          <w:sz w:val="24"/>
          <w:szCs w:val="24"/>
        </w:rPr>
        <w:t>Could subclass Orders into active and past Orders.</w:t>
      </w:r>
    </w:p>
    <w:p w14:paraId="5874A1E2" w14:textId="753DA829" w:rsidR="008E23AB" w:rsidRPr="001F0EB6" w:rsidRDefault="008E23AB" w:rsidP="008E23AB">
      <w:pPr>
        <w:pStyle w:val="ListParagraph"/>
        <w:numPr>
          <w:ilvl w:val="3"/>
          <w:numId w:val="7"/>
        </w:numPr>
        <w:rPr>
          <w:sz w:val="24"/>
          <w:szCs w:val="24"/>
        </w:rPr>
      </w:pPr>
      <w:r>
        <w:rPr>
          <w:sz w:val="24"/>
          <w:szCs w:val="24"/>
        </w:rPr>
        <w:t>It would be ideal to keep a record even of deleted Orders. Perhaps provide a dropdown Menu asking for deletion reason, and then add to list of RemovedOrders</w:t>
      </w:r>
      <w:r w:rsidR="005919A5">
        <w:rPr>
          <w:sz w:val="24"/>
          <w:szCs w:val="24"/>
        </w:rPr>
        <w:t>.</w:t>
      </w:r>
    </w:p>
    <w:p w14:paraId="2978318D" w14:textId="53413AB8" w:rsidR="009531AF" w:rsidRDefault="009531AF" w:rsidP="00E532D1">
      <w:pPr>
        <w:ind w:left="360"/>
        <w:rPr>
          <w:sz w:val="24"/>
          <w:szCs w:val="24"/>
        </w:rPr>
      </w:pPr>
    </w:p>
    <w:p w14:paraId="08768475" w14:textId="77777777" w:rsidR="00E532D1" w:rsidRPr="00E532D1" w:rsidRDefault="00E532D1" w:rsidP="00E532D1">
      <w:pPr>
        <w:ind w:left="360"/>
        <w:rPr>
          <w:sz w:val="24"/>
          <w:szCs w:val="24"/>
        </w:rPr>
      </w:pPr>
    </w:p>
    <w:sectPr w:rsidR="00E532D1" w:rsidRPr="00E532D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73714D"/>
    <w:multiLevelType w:val="multilevel"/>
    <w:tmpl w:val="B2842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FF126D"/>
    <w:multiLevelType w:val="hybridMultilevel"/>
    <w:tmpl w:val="836435A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5178E6FA">
      <w:start w:val="1"/>
      <w:numFmt w:val="bullet"/>
      <w:lvlText w:val=""/>
      <w:lvlJc w:val="left"/>
      <w:pPr>
        <w:ind w:left="2880" w:hanging="360"/>
      </w:pPr>
      <w:rPr>
        <w:rFonts w:ascii="Wingdings" w:hAnsi="Wingdings" w:hint="default"/>
        <w:color w:val="00B0F0"/>
      </w:rPr>
    </w:lvl>
    <w:lvl w:ilvl="4" w:tplc="10090003">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3B851278"/>
    <w:multiLevelType w:val="multilevel"/>
    <w:tmpl w:val="6E38F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1011300"/>
    <w:multiLevelType w:val="hybridMultilevel"/>
    <w:tmpl w:val="22D6CDC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64A48CF"/>
    <w:multiLevelType w:val="hybridMultilevel"/>
    <w:tmpl w:val="03C295A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51EB77A9"/>
    <w:multiLevelType w:val="multilevel"/>
    <w:tmpl w:val="B2725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AC27D45"/>
    <w:multiLevelType w:val="multilevel"/>
    <w:tmpl w:val="2676E1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5"/>
  </w:num>
  <w:num w:numId="3">
    <w:abstractNumId w:val="6"/>
  </w:num>
  <w:num w:numId="4">
    <w:abstractNumId w:val="0"/>
  </w:num>
  <w:num w:numId="5">
    <w:abstractNumId w:val="2"/>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0NDW0MDEwNDQwsTRX0lEKTi0uzszPAykwqgUAwkd8xiwAAAA="/>
  </w:docVars>
  <w:rsids>
    <w:rsidRoot w:val="00DC2A97"/>
    <w:rsid w:val="0001208C"/>
    <w:rsid w:val="00043E59"/>
    <w:rsid w:val="000A5F12"/>
    <w:rsid w:val="001624E3"/>
    <w:rsid w:val="001C4676"/>
    <w:rsid w:val="001D3DEF"/>
    <w:rsid w:val="001F0EB6"/>
    <w:rsid w:val="00205070"/>
    <w:rsid w:val="002256C1"/>
    <w:rsid w:val="00264BF1"/>
    <w:rsid w:val="002730C1"/>
    <w:rsid w:val="002A4293"/>
    <w:rsid w:val="002E39C7"/>
    <w:rsid w:val="00301210"/>
    <w:rsid w:val="003A4BA7"/>
    <w:rsid w:val="003A69E9"/>
    <w:rsid w:val="003E37A3"/>
    <w:rsid w:val="00413C3F"/>
    <w:rsid w:val="00416A8E"/>
    <w:rsid w:val="004331B9"/>
    <w:rsid w:val="0046655E"/>
    <w:rsid w:val="004874B9"/>
    <w:rsid w:val="004A2594"/>
    <w:rsid w:val="00505E8B"/>
    <w:rsid w:val="0052144C"/>
    <w:rsid w:val="0058179A"/>
    <w:rsid w:val="005919A5"/>
    <w:rsid w:val="005C1D10"/>
    <w:rsid w:val="005C7FFE"/>
    <w:rsid w:val="00616399"/>
    <w:rsid w:val="00643706"/>
    <w:rsid w:val="00650A02"/>
    <w:rsid w:val="00657698"/>
    <w:rsid w:val="00670BD0"/>
    <w:rsid w:val="006C74A8"/>
    <w:rsid w:val="007363A1"/>
    <w:rsid w:val="007440D6"/>
    <w:rsid w:val="0075140D"/>
    <w:rsid w:val="00780798"/>
    <w:rsid w:val="00792451"/>
    <w:rsid w:val="007C4449"/>
    <w:rsid w:val="007F6D09"/>
    <w:rsid w:val="008214DE"/>
    <w:rsid w:val="00835241"/>
    <w:rsid w:val="00877D5A"/>
    <w:rsid w:val="008A401C"/>
    <w:rsid w:val="008E23AB"/>
    <w:rsid w:val="00902141"/>
    <w:rsid w:val="00906A4D"/>
    <w:rsid w:val="009531AF"/>
    <w:rsid w:val="00986021"/>
    <w:rsid w:val="00987358"/>
    <w:rsid w:val="00A05D16"/>
    <w:rsid w:val="00A30246"/>
    <w:rsid w:val="00A32689"/>
    <w:rsid w:val="00A46766"/>
    <w:rsid w:val="00A749CA"/>
    <w:rsid w:val="00A83CD0"/>
    <w:rsid w:val="00A87AC9"/>
    <w:rsid w:val="00AC6BBB"/>
    <w:rsid w:val="00B07B74"/>
    <w:rsid w:val="00B64FCA"/>
    <w:rsid w:val="00BF4EB8"/>
    <w:rsid w:val="00C05A74"/>
    <w:rsid w:val="00C15357"/>
    <w:rsid w:val="00C15B7C"/>
    <w:rsid w:val="00C234ED"/>
    <w:rsid w:val="00C7408E"/>
    <w:rsid w:val="00CD78B3"/>
    <w:rsid w:val="00CE30F9"/>
    <w:rsid w:val="00D174E9"/>
    <w:rsid w:val="00D729CA"/>
    <w:rsid w:val="00D84747"/>
    <w:rsid w:val="00DC2A97"/>
    <w:rsid w:val="00E25A12"/>
    <w:rsid w:val="00E532D1"/>
    <w:rsid w:val="00E77029"/>
    <w:rsid w:val="00ED1C1F"/>
    <w:rsid w:val="00F02D62"/>
    <w:rsid w:val="00F15B1B"/>
    <w:rsid w:val="00F31882"/>
    <w:rsid w:val="00F37C9B"/>
    <w:rsid w:val="00F823B7"/>
    <w:rsid w:val="00F8733A"/>
    <w:rsid w:val="00F87E65"/>
    <w:rsid w:val="00FD75A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F5D139"/>
  <w15:chartTrackingRefBased/>
  <w15:docId w15:val="{BF1EAA2F-8EA2-48DF-BCD0-CF3DB220CC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C2A9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2A97"/>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9531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1025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8</TotalTime>
  <Pages>5</Pages>
  <Words>908</Words>
  <Characters>517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avius Turdeanu</dc:creator>
  <cp:keywords/>
  <dc:description/>
  <cp:lastModifiedBy>Flavius Turdeanu</cp:lastModifiedBy>
  <cp:revision>88</cp:revision>
  <dcterms:created xsi:type="dcterms:W3CDTF">2021-07-30T10:39:00Z</dcterms:created>
  <dcterms:modified xsi:type="dcterms:W3CDTF">2021-07-31T12:38:00Z</dcterms:modified>
</cp:coreProperties>
</file>